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99B45" w14:textId="4D29BEA1" w:rsidR="007D1A63" w:rsidRPr="00744949" w:rsidRDefault="00C2439F" w:rsidP="007D1A63">
      <w:pPr>
        <w:snapToGrid w:val="0"/>
        <w:spacing w:line="0" w:lineRule="atLeast"/>
        <w:ind w:left="-57"/>
        <w:jc w:val="right"/>
        <w:rPr>
          <w:rFonts w:ascii="Calibri" w:hAnsi="Calibri" w:cs="Calibri"/>
          <w:b/>
        </w:rPr>
      </w:pPr>
      <w:r w:rsidRPr="00C2439F">
        <w:rPr>
          <w:rFonts w:ascii="Calibri" w:eastAsia="DengXian" w:hAnsi="Calibri" w:cs="Calibri"/>
          <w:b/>
          <w:lang w:eastAsia="zh-CN"/>
        </w:rPr>
        <w:t xml:space="preserve"> </w:t>
      </w:r>
      <w:r w:rsidR="007D1A63" w:rsidRPr="00744949">
        <w:rPr>
          <w:rFonts w:ascii="Calibri" w:hAnsi="Calibri" w:cs="Calibri"/>
          <w:noProof/>
          <w:lang w:eastAsia="zh-CN"/>
        </w:rPr>
        <w:drawing>
          <wp:inline distT="0" distB="0" distL="0" distR="0" wp14:anchorId="143D7528" wp14:editId="14C42F1D">
            <wp:extent cx="2006600" cy="768350"/>
            <wp:effectExtent l="0" t="0" r="0" b="0"/>
            <wp:docPr id="3" name="Picture 3" descr="EdU_logo_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dU_logo_colou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768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165A12" w14:textId="5C4281C9" w:rsidR="00B833DC" w:rsidRPr="00744949" w:rsidRDefault="00C2439F" w:rsidP="007D1A63">
      <w:pPr>
        <w:snapToGrid w:val="0"/>
        <w:spacing w:line="0" w:lineRule="atLeast"/>
        <w:ind w:left="-57"/>
        <w:rPr>
          <w:rFonts w:ascii="Calibri" w:hAnsi="Calibri" w:cs="Calibri"/>
        </w:rPr>
      </w:pPr>
      <w:r w:rsidRPr="00C2439F">
        <w:rPr>
          <w:rFonts w:ascii="Calibri" w:eastAsia="DengXian" w:hAnsi="Calibri" w:cs="Calibri"/>
          <w:b/>
          <w:lang w:eastAsia="zh-CN"/>
        </w:rPr>
        <w:t xml:space="preserve"> </w:t>
      </w:r>
      <w:r w:rsidRPr="00C2439F">
        <w:rPr>
          <w:rFonts w:ascii="Calibri" w:eastAsia="DengXian" w:hAnsi="Calibri" w:cs="Calibri" w:hint="eastAsia"/>
          <w:b/>
          <w:lang w:eastAsia="zh-CN"/>
        </w:rPr>
        <w:t>致：</w:t>
      </w:r>
      <w:r w:rsidRPr="00C2439F">
        <w:rPr>
          <w:rFonts w:ascii="Calibri" w:eastAsia="DengXian" w:hAnsi="Calibri" w:cs="Calibri"/>
          <w:lang w:eastAsia="zh-CN"/>
        </w:rPr>
        <w:t xml:space="preserve"> </w:t>
      </w:r>
      <w:r w:rsidRPr="00744949">
        <w:rPr>
          <w:rFonts w:ascii="Calibri" w:hAnsi="Calibri" w:cs="Calibri"/>
          <w:b/>
          <w:lang w:eastAsia="zh-CN"/>
        </w:rPr>
        <w:tab/>
      </w:r>
      <w:r w:rsidRPr="00C2439F">
        <w:rPr>
          <w:rFonts w:ascii="Calibri" w:eastAsia="DengXian" w:hAnsi="Calibri" w:cs="Calibri" w:hint="eastAsia"/>
          <w:b/>
          <w:lang w:eastAsia="zh-CN"/>
        </w:rPr>
        <w:t>传媒机构采访主任</w:t>
      </w:r>
      <w:r w:rsidRPr="00744949">
        <w:rPr>
          <w:rFonts w:ascii="Calibri" w:hAnsi="Calibri" w:cs="Calibri"/>
          <w:b/>
          <w:lang w:eastAsia="zh-CN"/>
        </w:rPr>
        <w:tab/>
      </w:r>
      <w:r w:rsidRPr="00C2439F">
        <w:rPr>
          <w:rFonts w:ascii="Calibri" w:eastAsia="DengXian" w:hAnsi="Calibri" w:cs="Calibri"/>
          <w:lang w:eastAsia="zh-CN"/>
        </w:rPr>
        <w:t>(</w:t>
      </w:r>
      <w:r w:rsidRPr="00C2439F">
        <w:rPr>
          <w:rFonts w:ascii="Calibri" w:eastAsia="DengXian" w:hAnsi="Calibri" w:cs="Calibri" w:hint="eastAsia"/>
          <w:lang w:eastAsia="zh-CN"/>
        </w:rPr>
        <w:t>共</w:t>
      </w:r>
      <w:r w:rsidRPr="00C2439F">
        <w:rPr>
          <w:rFonts w:ascii="Calibri" w:eastAsia="DengXian" w:hAnsi="Calibri" w:cs="Calibri"/>
          <w:lang w:eastAsia="zh-CN"/>
        </w:rPr>
        <w:t xml:space="preserve"> </w:t>
      </w:r>
      <w:r w:rsidRPr="007F0742">
        <w:rPr>
          <w:rFonts w:ascii="Calibri" w:eastAsia="DengXian" w:hAnsi="Calibri" w:cs="Calibri"/>
          <w:lang w:eastAsia="zh-CN"/>
        </w:rPr>
        <w:t>2</w:t>
      </w:r>
      <w:r w:rsidRPr="00C2439F">
        <w:rPr>
          <w:rFonts w:ascii="Calibri" w:eastAsia="DengXian" w:hAnsi="Calibri" w:cs="Calibri" w:hint="eastAsia"/>
          <w:lang w:eastAsia="zh-CN"/>
        </w:rPr>
        <w:t>页</w:t>
      </w:r>
      <w:r w:rsidRPr="00C2439F">
        <w:rPr>
          <w:rFonts w:ascii="Calibri" w:eastAsia="DengXian" w:hAnsi="Calibri" w:cs="Calibri"/>
          <w:lang w:eastAsia="zh-CN"/>
        </w:rPr>
        <w:t>)</w:t>
      </w:r>
      <w:r w:rsidRPr="00744949">
        <w:rPr>
          <w:rFonts w:ascii="Calibri" w:hAnsi="Calibri" w:cs="Calibri"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>
        <w:rPr>
          <w:rFonts w:ascii="Calibri" w:hAnsi="Calibri" w:cs="Calibri"/>
          <w:b/>
          <w:lang w:eastAsia="zh-CN"/>
        </w:rPr>
        <w:tab/>
      </w:r>
      <w:r w:rsidRPr="00C2439F">
        <w:rPr>
          <w:rFonts w:ascii="Calibri" w:eastAsia="DengXian" w:hAnsi="Calibri" w:cs="Calibri"/>
          <w:lang w:eastAsia="zh-CN"/>
        </w:rPr>
        <w:t xml:space="preserve">    17 December 2021</w:t>
      </w:r>
    </w:p>
    <w:p w14:paraId="138A3145" w14:textId="6166A23D" w:rsidR="00B833DC" w:rsidRPr="00744949" w:rsidRDefault="00C2439F" w:rsidP="006001F3">
      <w:pPr>
        <w:snapToGrid w:val="0"/>
        <w:spacing w:line="0" w:lineRule="atLeast"/>
        <w:rPr>
          <w:rFonts w:ascii="Calibri" w:hAnsi="Calibri" w:cs="Calibri"/>
          <w:b/>
        </w:rPr>
      </w:pPr>
      <w:proofErr w:type="gramStart"/>
      <w:r w:rsidRPr="00C2439F">
        <w:rPr>
          <w:rFonts w:ascii="Calibri" w:eastAsia="DengXian" w:hAnsi="Calibri" w:cs="Calibri"/>
          <w:b/>
          <w:lang w:eastAsia="zh-CN"/>
        </w:rPr>
        <w:t>To :</w:t>
      </w:r>
      <w:proofErr w:type="gramEnd"/>
      <w:r w:rsidRPr="00744949">
        <w:rPr>
          <w:rFonts w:ascii="Calibri" w:hAnsi="Calibri" w:cs="Calibri"/>
          <w:b/>
          <w:lang w:eastAsia="zh-CN"/>
        </w:rPr>
        <w:tab/>
      </w:r>
      <w:r w:rsidRPr="00744949">
        <w:rPr>
          <w:rFonts w:ascii="Calibri" w:hAnsi="Calibri" w:cs="Calibri"/>
          <w:b/>
          <w:lang w:eastAsia="zh-CN"/>
        </w:rPr>
        <w:tab/>
      </w:r>
      <w:r w:rsidRPr="00C2439F">
        <w:rPr>
          <w:rFonts w:ascii="Calibri" w:eastAsia="DengXian" w:hAnsi="Calibri" w:cs="Calibri"/>
          <w:b/>
          <w:lang w:eastAsia="zh-CN"/>
        </w:rPr>
        <w:t>News Editors</w:t>
      </w:r>
      <w:r w:rsidRPr="00744949">
        <w:rPr>
          <w:rFonts w:ascii="Calibri" w:hAnsi="Calibri" w:cs="Calibri"/>
          <w:b/>
          <w:lang w:eastAsia="zh-CN"/>
        </w:rPr>
        <w:tab/>
      </w:r>
      <w:r w:rsidRPr="00744949">
        <w:rPr>
          <w:rFonts w:ascii="Calibri" w:hAnsi="Calibri" w:cs="Calibri"/>
          <w:b/>
          <w:lang w:eastAsia="zh-CN"/>
        </w:rPr>
        <w:tab/>
      </w:r>
      <w:r w:rsidRPr="00744949">
        <w:rPr>
          <w:rFonts w:ascii="Calibri" w:hAnsi="Calibri" w:cs="Calibri"/>
          <w:b/>
          <w:lang w:eastAsia="zh-CN"/>
        </w:rPr>
        <w:tab/>
      </w:r>
      <w:r w:rsidRPr="00C2439F">
        <w:rPr>
          <w:rFonts w:ascii="Calibri" w:eastAsia="DengXian" w:hAnsi="Calibri" w:cs="Calibri"/>
          <w:lang w:eastAsia="zh-CN"/>
        </w:rPr>
        <w:t xml:space="preserve">(total: </w:t>
      </w:r>
      <w:r w:rsidRPr="007F0742">
        <w:rPr>
          <w:rFonts w:ascii="Calibri" w:eastAsia="DengXian" w:hAnsi="Calibri" w:cs="Calibri"/>
          <w:lang w:eastAsia="zh-CN"/>
        </w:rPr>
        <w:t>2</w:t>
      </w:r>
      <w:r w:rsidRPr="00C2439F">
        <w:rPr>
          <w:rFonts w:ascii="Calibri" w:eastAsia="DengXian" w:hAnsi="Calibri" w:cs="Calibri"/>
          <w:lang w:eastAsia="zh-CN"/>
        </w:rPr>
        <w:t xml:space="preserve"> pages)</w:t>
      </w:r>
    </w:p>
    <w:p w14:paraId="3790D78B" w14:textId="77777777" w:rsidR="00446F1A" w:rsidRPr="00744949" w:rsidRDefault="00446F1A" w:rsidP="006001F3">
      <w:pPr>
        <w:snapToGrid w:val="0"/>
        <w:spacing w:line="0" w:lineRule="atLeast"/>
        <w:jc w:val="center"/>
        <w:rPr>
          <w:rFonts w:ascii="Calibri" w:hAnsi="Calibri" w:cs="Calibri"/>
          <w:b/>
        </w:rPr>
      </w:pPr>
    </w:p>
    <w:p w14:paraId="4AA9C12B" w14:textId="74B1D402" w:rsidR="00B833DC" w:rsidRPr="00744949" w:rsidRDefault="00C2439F" w:rsidP="00C10C94">
      <w:pPr>
        <w:snapToGrid w:val="0"/>
        <w:spacing w:line="0" w:lineRule="atLeast"/>
        <w:jc w:val="center"/>
        <w:rPr>
          <w:rFonts w:ascii="Calibri" w:hAnsi="Calibri" w:cs="Calibri"/>
          <w:b/>
        </w:rPr>
      </w:pPr>
      <w:r w:rsidRPr="00C2439F">
        <w:rPr>
          <w:rFonts w:ascii="Calibri" w:eastAsia="DengXian" w:hAnsi="Calibri" w:cs="Calibri" w:hint="eastAsia"/>
          <w:b/>
          <w:lang w:eastAsia="zh-CN"/>
        </w:rPr>
        <w:t>香港教育大学</w:t>
      </w:r>
      <w:r w:rsidRPr="00C2439F">
        <w:rPr>
          <w:rFonts w:ascii="Calibri" w:eastAsia="DengXian" w:hAnsi="Calibri" w:cs="Calibri"/>
          <w:b/>
          <w:lang w:eastAsia="zh-CN"/>
        </w:rPr>
        <w:t>2021</w:t>
      </w:r>
      <w:r w:rsidRPr="00C2439F">
        <w:rPr>
          <w:rFonts w:ascii="Calibri" w:eastAsia="DengXian" w:hAnsi="Calibri" w:cs="Calibri" w:hint="eastAsia"/>
          <w:b/>
          <w:lang w:eastAsia="zh-CN"/>
        </w:rPr>
        <w:t>年</w:t>
      </w:r>
      <w:r w:rsidRPr="00C2439F">
        <w:rPr>
          <w:rFonts w:ascii="Calibri" w:eastAsia="DengXian" w:hAnsi="Calibri" w:cs="Calibri"/>
          <w:b/>
          <w:lang w:eastAsia="zh-CN"/>
        </w:rPr>
        <w:t>12</w:t>
      </w:r>
      <w:r w:rsidRPr="00C2439F">
        <w:rPr>
          <w:rFonts w:ascii="Calibri" w:eastAsia="DengXian" w:hAnsi="Calibri" w:cs="Calibri" w:hint="eastAsia"/>
          <w:b/>
          <w:lang w:eastAsia="zh-CN"/>
        </w:rPr>
        <w:t>月</w:t>
      </w:r>
      <w:r w:rsidRPr="00C2439F">
        <w:rPr>
          <w:rFonts w:ascii="Calibri" w:eastAsia="DengXian" w:hAnsi="Calibri" w:cs="Calibri"/>
          <w:b/>
          <w:lang w:eastAsia="zh-CN"/>
        </w:rPr>
        <w:t>20</w:t>
      </w:r>
      <w:r w:rsidRPr="00C2439F">
        <w:rPr>
          <w:rFonts w:ascii="Calibri" w:eastAsia="DengXian" w:hAnsi="Calibri" w:cs="Calibri" w:hint="eastAsia"/>
          <w:b/>
          <w:lang w:eastAsia="zh-CN"/>
        </w:rPr>
        <w:t>日至</w:t>
      </w:r>
      <w:r w:rsidRPr="00C2439F">
        <w:rPr>
          <w:rFonts w:ascii="Calibri" w:eastAsia="DengXian" w:hAnsi="Calibri" w:cs="Calibri"/>
          <w:b/>
          <w:lang w:eastAsia="zh-CN"/>
        </w:rPr>
        <w:t>2022</w:t>
      </w:r>
      <w:r w:rsidRPr="00C2439F">
        <w:rPr>
          <w:rFonts w:ascii="Calibri" w:eastAsia="DengXian" w:hAnsi="Calibri" w:cs="Calibri" w:hint="eastAsia"/>
          <w:b/>
          <w:lang w:eastAsia="zh-CN"/>
        </w:rPr>
        <w:t>年</w:t>
      </w:r>
      <w:r w:rsidRPr="00C2439F">
        <w:rPr>
          <w:rFonts w:ascii="Calibri" w:eastAsia="DengXian" w:hAnsi="Calibri" w:cs="Calibri"/>
          <w:b/>
          <w:lang w:eastAsia="zh-CN"/>
        </w:rPr>
        <w:t>1</w:t>
      </w:r>
      <w:r w:rsidRPr="00C2439F">
        <w:rPr>
          <w:rFonts w:ascii="Calibri" w:eastAsia="DengXian" w:hAnsi="Calibri" w:cs="Calibri" w:hint="eastAsia"/>
          <w:b/>
          <w:lang w:eastAsia="zh-CN"/>
        </w:rPr>
        <w:t>月</w:t>
      </w:r>
      <w:r w:rsidRPr="00C2439F">
        <w:rPr>
          <w:rFonts w:ascii="Calibri" w:eastAsia="DengXian" w:hAnsi="Calibri" w:cs="Calibri"/>
          <w:b/>
          <w:lang w:eastAsia="zh-CN"/>
        </w:rPr>
        <w:t>2</w:t>
      </w:r>
      <w:r w:rsidRPr="00C2439F">
        <w:rPr>
          <w:rFonts w:ascii="Calibri" w:eastAsia="DengXian" w:hAnsi="Calibri" w:cs="Calibri" w:hint="eastAsia"/>
          <w:b/>
          <w:lang w:eastAsia="zh-CN"/>
        </w:rPr>
        <w:t>日可供采访之活动一览</w:t>
      </w:r>
    </w:p>
    <w:p w14:paraId="6D646802" w14:textId="362A7B41" w:rsidR="002E6EA5" w:rsidRPr="00744949" w:rsidRDefault="00C2439F" w:rsidP="006001F3">
      <w:pPr>
        <w:snapToGrid w:val="0"/>
        <w:spacing w:line="0" w:lineRule="atLeast"/>
        <w:jc w:val="center"/>
        <w:rPr>
          <w:rFonts w:ascii="Calibri" w:hAnsi="Calibri" w:cs="Calibri"/>
          <w:b/>
          <w:u w:val="single"/>
        </w:rPr>
      </w:pPr>
      <w:r w:rsidRPr="00C2439F">
        <w:rPr>
          <w:rFonts w:ascii="Calibri" w:eastAsia="DengXian" w:hAnsi="Calibri" w:cs="Calibri"/>
          <w:b/>
          <w:lang w:eastAsia="zh-CN"/>
        </w:rPr>
        <w:t>The Education University of Hong Kong (EdUHK) Events Calendar for 20 December 2021 to 2 January 2022</w:t>
      </w:r>
      <w:r w:rsidR="00324E2C" w:rsidRPr="00744949">
        <w:rPr>
          <w:rFonts w:ascii="Calibri" w:hAnsi="Calibri" w:cs="Calibri"/>
          <w:b/>
        </w:rPr>
        <w:br/>
      </w:r>
    </w:p>
    <w:p w14:paraId="3FF70951" w14:textId="752126CB" w:rsidR="00C76445" w:rsidRPr="00BD09FA" w:rsidRDefault="00C2439F" w:rsidP="00C76445">
      <w:pPr>
        <w:snapToGrid w:val="0"/>
        <w:spacing w:line="0" w:lineRule="atLeast"/>
        <w:rPr>
          <w:rFonts w:ascii="Calibri" w:hAnsi="Calibri" w:cs="Calibri"/>
          <w:sz w:val="22"/>
        </w:rPr>
      </w:pPr>
      <w:r w:rsidRPr="00C2439F">
        <w:rPr>
          <w:rFonts w:ascii="Calibri" w:eastAsia="DengXian" w:hAnsi="Calibri" w:cs="Calibri" w:hint="eastAsia"/>
          <w:sz w:val="22"/>
          <w:lang w:eastAsia="zh-CN"/>
        </w:rPr>
        <w:t>本校诚邀　贵机构派员采访下列活动。传媒查询，请联络教大传讯处（电话：</w:t>
      </w:r>
      <w:r w:rsidRPr="00C2439F">
        <w:rPr>
          <w:rFonts w:ascii="Calibri" w:eastAsia="DengXian" w:hAnsi="Calibri" w:cs="Calibri"/>
          <w:sz w:val="22"/>
          <w:lang w:eastAsia="zh-CN"/>
        </w:rPr>
        <w:t>2948 6050</w:t>
      </w:r>
      <w:r w:rsidRPr="00C2439F">
        <w:rPr>
          <w:rFonts w:ascii="Calibri" w:eastAsia="DengXian" w:hAnsi="Calibri" w:cs="Calibri" w:hint="eastAsia"/>
          <w:sz w:val="22"/>
          <w:lang w:eastAsia="zh-CN"/>
        </w:rPr>
        <w:t>）。</w:t>
      </w:r>
      <w:r w:rsidR="00C63C13" w:rsidRPr="00BD09FA">
        <w:rPr>
          <w:rFonts w:ascii="Calibri" w:hAnsi="Calibri" w:cs="Calibri"/>
          <w:sz w:val="22"/>
        </w:rPr>
        <w:br/>
      </w:r>
      <w:r w:rsidRPr="00C2439F">
        <w:rPr>
          <w:rFonts w:ascii="Calibri" w:eastAsia="DengXian" w:hAnsi="Calibri" w:cs="Calibri"/>
          <w:sz w:val="22"/>
          <w:lang w:eastAsia="zh-CN"/>
        </w:rPr>
        <w:t>You are cordially invited to cover the events below. For media enquiries, please contact the Communications Office at 2948 6050.</w:t>
      </w:r>
      <w:r w:rsidR="000E7188" w:rsidRPr="00BD09FA">
        <w:rPr>
          <w:rFonts w:ascii="Calibri" w:hAnsi="Calibri" w:cs="Calibri"/>
          <w:sz w:val="22"/>
        </w:rPr>
        <w:t xml:space="preserve"> </w:t>
      </w:r>
    </w:p>
    <w:p w14:paraId="032D342F" w14:textId="77777777" w:rsidR="00C63C13" w:rsidRPr="00613C14" w:rsidRDefault="00C63C13" w:rsidP="006001F3">
      <w:pPr>
        <w:snapToGrid w:val="0"/>
        <w:spacing w:line="0" w:lineRule="atLeast"/>
        <w:rPr>
          <w:rFonts w:ascii="Calibri" w:hAnsi="Calibri" w:cs="Calibri"/>
          <w:sz w:val="18"/>
          <w:highlight w:val="yellow"/>
          <w:lang w:eastAsia="zh-HK"/>
        </w:rPr>
      </w:pPr>
    </w:p>
    <w:p w14:paraId="783794AF" w14:textId="6C16175B" w:rsidR="00B87B49" w:rsidRPr="0003073B" w:rsidRDefault="00C2439F" w:rsidP="00B87B49">
      <w:pPr>
        <w:snapToGrid w:val="0"/>
        <w:spacing w:line="0" w:lineRule="atLeast"/>
        <w:rPr>
          <w:rFonts w:ascii="Calibri" w:hAnsi="Calibri" w:cs="Calibri"/>
          <w:sz w:val="22"/>
          <w:lang w:eastAsia="zh-HK"/>
        </w:rPr>
      </w:pPr>
      <w:r w:rsidRPr="00C2439F">
        <w:rPr>
          <w:rFonts w:ascii="Calibri" w:eastAsia="DengXian" w:hAnsi="Calibri" w:cs="Calibri" w:hint="eastAsia"/>
          <w:sz w:val="22"/>
          <w:lang w:eastAsia="zh-CN"/>
        </w:rPr>
        <w:t>因应</w:t>
      </w:r>
      <w:r w:rsidRPr="00C2439F">
        <w:rPr>
          <w:rFonts w:ascii="Calibri" w:eastAsia="DengXian" w:hAnsi="Calibri" w:cs="Calibri"/>
          <w:sz w:val="22"/>
          <w:lang w:eastAsia="zh-CN"/>
        </w:rPr>
        <w:t>2019</w:t>
      </w:r>
      <w:r w:rsidRPr="00C2439F">
        <w:rPr>
          <w:rFonts w:ascii="Calibri" w:eastAsia="DengXian" w:hAnsi="Calibri" w:cs="Calibri" w:hint="eastAsia"/>
          <w:sz w:val="22"/>
          <w:lang w:eastAsia="zh-CN"/>
        </w:rPr>
        <w:t>冠状病毒疫情，以下活动或有人数限制，传媒请预先向主办部门登记。</w:t>
      </w:r>
    </w:p>
    <w:p w14:paraId="075004D3" w14:textId="74AE72DC" w:rsidR="00B87B49" w:rsidRPr="00B87B49" w:rsidRDefault="00C2439F" w:rsidP="00B87B49">
      <w:pPr>
        <w:snapToGrid w:val="0"/>
        <w:spacing w:line="0" w:lineRule="atLeast"/>
        <w:rPr>
          <w:rFonts w:ascii="Calibri" w:hAnsi="Calibri" w:cs="Calibri"/>
          <w:sz w:val="22"/>
          <w:lang w:eastAsia="zh-HK"/>
        </w:rPr>
      </w:pPr>
      <w:proofErr w:type="gramStart"/>
      <w:r w:rsidRPr="00C2439F">
        <w:rPr>
          <w:rFonts w:ascii="Calibri" w:eastAsia="DengXian" w:hAnsi="Calibri" w:cs="Calibri"/>
          <w:sz w:val="22"/>
          <w:lang w:eastAsia="zh-CN"/>
        </w:rPr>
        <w:t>In light of</w:t>
      </w:r>
      <w:proofErr w:type="gramEnd"/>
      <w:r w:rsidRPr="00C2439F">
        <w:rPr>
          <w:rFonts w:ascii="Calibri" w:eastAsia="DengXian" w:hAnsi="Calibri" w:cs="Calibri"/>
          <w:sz w:val="22"/>
          <w:lang w:eastAsia="zh-CN"/>
        </w:rPr>
        <w:t xml:space="preserve"> the COVID-19 pandemic, there may be restrictions on the number of participants for the following event(s). Please contact the respective </w:t>
      </w:r>
      <w:proofErr w:type="spellStart"/>
      <w:r w:rsidRPr="00C2439F">
        <w:rPr>
          <w:rFonts w:ascii="Calibri" w:eastAsia="DengXian" w:hAnsi="Calibri" w:cs="Calibri"/>
          <w:sz w:val="22"/>
          <w:lang w:eastAsia="zh-CN"/>
        </w:rPr>
        <w:t>organiser</w:t>
      </w:r>
      <w:proofErr w:type="spellEnd"/>
      <w:r w:rsidRPr="00C2439F">
        <w:rPr>
          <w:rFonts w:ascii="Calibri" w:eastAsia="DengXian" w:hAnsi="Calibri" w:cs="Calibri"/>
          <w:sz w:val="22"/>
          <w:lang w:eastAsia="zh-CN"/>
        </w:rPr>
        <w:t>(s) / department(s) for prior registration.</w:t>
      </w:r>
    </w:p>
    <w:p w14:paraId="23D5D7D0" w14:textId="77777777" w:rsidR="004E2C4F" w:rsidRPr="00744949" w:rsidRDefault="004E2C4F" w:rsidP="004E2C4F">
      <w:pPr>
        <w:snapToGrid w:val="0"/>
        <w:spacing w:line="0" w:lineRule="atLeast"/>
        <w:rPr>
          <w:rFonts w:ascii="Calibri" w:hAnsi="Calibri" w:cs="Calibri"/>
        </w:rPr>
      </w:pPr>
    </w:p>
    <w:p w14:paraId="5DC51323" w14:textId="2A79E580" w:rsidR="00B833DC" w:rsidRPr="00744949" w:rsidRDefault="00C2439F" w:rsidP="006001F3">
      <w:pPr>
        <w:numPr>
          <w:ilvl w:val="0"/>
          <w:numId w:val="1"/>
        </w:numPr>
        <w:snapToGrid w:val="0"/>
        <w:spacing w:line="0" w:lineRule="atLeast"/>
        <w:rPr>
          <w:rFonts w:ascii="Calibri" w:hAnsi="Calibri" w:cs="Calibri"/>
        </w:rPr>
      </w:pPr>
      <w:r w:rsidRPr="00C2439F">
        <w:rPr>
          <w:rFonts w:ascii="Calibri" w:eastAsia="DengXian" w:hAnsi="Calibri" w:cs="Calibri" w:hint="eastAsia"/>
          <w:b/>
          <w:smallCaps/>
          <w:lang w:eastAsia="zh-CN"/>
        </w:rPr>
        <w:t>教大大埔校园</w:t>
      </w:r>
      <w:r w:rsidRPr="00C2439F">
        <w:rPr>
          <w:rFonts w:ascii="Calibri" w:eastAsia="DengXian" w:hAnsi="Calibri" w:cs="Calibri"/>
          <w:smallCaps/>
          <w:lang w:eastAsia="zh-CN"/>
        </w:rPr>
        <w:t xml:space="preserve"> </w:t>
      </w:r>
      <w:r w:rsidRPr="00C2439F">
        <w:rPr>
          <w:rFonts w:eastAsia="DengXian" w:hint="eastAsia"/>
          <w:smallCaps/>
          <w:lang w:eastAsia="zh-CN"/>
        </w:rPr>
        <w:t>（</w:t>
      </w:r>
      <w:r w:rsidRPr="00C2439F">
        <w:rPr>
          <w:rFonts w:ascii="Calibri" w:eastAsia="DengXian" w:hAnsi="Calibri" w:cs="Calibri" w:hint="eastAsia"/>
          <w:lang w:eastAsia="zh-CN"/>
        </w:rPr>
        <w:t>新界大埔露屏路十号</w:t>
      </w:r>
      <w:r w:rsidRPr="00C2439F">
        <w:rPr>
          <w:rFonts w:eastAsia="DengXian" w:hint="eastAsia"/>
          <w:lang w:eastAsia="zh-CN"/>
        </w:rPr>
        <w:t>）</w:t>
      </w:r>
      <w:r w:rsidRPr="00C2439F">
        <w:rPr>
          <w:rFonts w:ascii="Calibri" w:eastAsia="DengXian" w:hAnsi="Calibri" w:cs="Calibri"/>
          <w:lang w:eastAsia="zh-CN"/>
        </w:rPr>
        <w:t xml:space="preserve"> / </w:t>
      </w:r>
      <w:r w:rsidRPr="00C2439F">
        <w:rPr>
          <w:rFonts w:ascii="Calibri" w:eastAsia="DengXian" w:hAnsi="Calibri" w:cs="Calibri"/>
          <w:b/>
          <w:lang w:eastAsia="zh-CN"/>
        </w:rPr>
        <w:t>EdUHK</w:t>
      </w:r>
      <w:r w:rsidRPr="00C2439F">
        <w:rPr>
          <w:rFonts w:ascii="Calibri" w:eastAsia="DengXian" w:hAnsi="Calibri" w:cs="Calibri"/>
          <w:b/>
          <w:lang w:val="en-PH" w:eastAsia="zh-CN"/>
        </w:rPr>
        <w:t xml:space="preserve"> Tai Po Campus</w:t>
      </w:r>
      <w:r w:rsidRPr="00C2439F">
        <w:rPr>
          <w:rFonts w:ascii="Calibri" w:eastAsia="DengXian" w:hAnsi="Calibri" w:cs="Calibri"/>
          <w:lang w:val="en-PH" w:eastAsia="zh-CN"/>
        </w:rPr>
        <w:t xml:space="preserve"> (10 Lo Ping Road, Tai Po, New Territories)</w:t>
      </w:r>
      <w:r w:rsidR="00B833DC" w:rsidRPr="00744949">
        <w:rPr>
          <w:rFonts w:ascii="Calibri" w:hAnsi="Calibri" w:cs="Calibri"/>
          <w:lang w:val="en-PH"/>
        </w:rPr>
        <w:t xml:space="preserve"> </w:t>
      </w:r>
    </w:p>
    <w:p w14:paraId="6C7C17FA" w14:textId="77777777" w:rsidR="006A7EFA" w:rsidRPr="00744949" w:rsidRDefault="006A7EFA" w:rsidP="006001F3">
      <w:pPr>
        <w:snapToGrid w:val="0"/>
        <w:spacing w:line="0" w:lineRule="atLeast"/>
        <w:ind w:left="360"/>
        <w:rPr>
          <w:rFonts w:ascii="Calibri" w:hAnsi="Calibri" w:cs="Calibri"/>
        </w:rPr>
      </w:pPr>
    </w:p>
    <w:tbl>
      <w:tblPr>
        <w:tblW w:w="14993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10"/>
        <w:gridCol w:w="1276"/>
        <w:gridCol w:w="3260"/>
        <w:gridCol w:w="2552"/>
        <w:gridCol w:w="2976"/>
        <w:gridCol w:w="3119"/>
      </w:tblGrid>
      <w:tr w:rsidR="00305AE1" w:rsidRPr="00744949" w14:paraId="73FE8D25" w14:textId="77777777" w:rsidTr="00D06500">
        <w:trPr>
          <w:trHeight w:val="1049"/>
        </w:trPr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0D218" w14:textId="6756EB6F" w:rsidR="000E7188" w:rsidRPr="00744949" w:rsidRDefault="00C2439F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C2439F">
              <w:rPr>
                <w:rFonts w:ascii="Calibri" w:eastAsia="DengXian" w:hAnsi="Calibri" w:cs="Calibri" w:hint="eastAsia"/>
                <w:b/>
                <w:lang w:eastAsia="zh-CN"/>
              </w:rPr>
              <w:t>日期</w:t>
            </w:r>
          </w:p>
          <w:p w14:paraId="6D78E1B8" w14:textId="075A0C46" w:rsidR="000E7188" w:rsidRPr="00744949" w:rsidRDefault="00C2439F" w:rsidP="00925C48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C2439F">
              <w:rPr>
                <w:rFonts w:ascii="Calibri" w:eastAsia="DengXian" w:hAnsi="Calibri" w:cs="Calibri"/>
                <w:b/>
                <w:lang w:eastAsia="zh-CN"/>
              </w:rPr>
              <w:t>Da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84B8D" w14:textId="18EF4A96" w:rsidR="000E7188" w:rsidRPr="00744949" w:rsidRDefault="00C2439F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C2439F">
              <w:rPr>
                <w:rFonts w:ascii="Calibri" w:eastAsia="DengXian" w:hAnsi="Calibri" w:cs="Calibri" w:hint="eastAsia"/>
                <w:b/>
                <w:lang w:eastAsia="zh-CN"/>
              </w:rPr>
              <w:t>时间</w:t>
            </w:r>
          </w:p>
          <w:p w14:paraId="0EF735DE" w14:textId="226417B1" w:rsidR="000E7188" w:rsidRPr="00744949" w:rsidRDefault="00C2439F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C2439F">
              <w:rPr>
                <w:rFonts w:ascii="Calibri" w:eastAsia="DengXian" w:hAnsi="Calibri" w:cs="Calibri"/>
                <w:b/>
                <w:lang w:eastAsia="zh-CN"/>
              </w:rPr>
              <w:t>Tim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A50BA" w14:textId="5BBEAD74" w:rsidR="000E7188" w:rsidRPr="00744949" w:rsidRDefault="00C2439F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C2439F">
              <w:rPr>
                <w:rFonts w:ascii="Calibri" w:eastAsia="DengXian" w:hAnsi="Calibri" w:cs="Calibri" w:hint="eastAsia"/>
                <w:b/>
                <w:lang w:eastAsia="zh-CN"/>
              </w:rPr>
              <w:t>活动</w:t>
            </w:r>
          </w:p>
          <w:p w14:paraId="1E57C990" w14:textId="5330B4EC" w:rsidR="000E7188" w:rsidRPr="00744949" w:rsidRDefault="00C2439F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C2439F">
              <w:rPr>
                <w:rFonts w:ascii="Calibri" w:eastAsia="DengXian" w:hAnsi="Calibri" w:cs="Calibri"/>
                <w:b/>
                <w:lang w:eastAsia="zh-CN"/>
              </w:rPr>
              <w:t>Even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C528F" w14:textId="3A02B942" w:rsidR="000E7188" w:rsidRPr="00744949" w:rsidRDefault="00C2439F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C2439F">
              <w:rPr>
                <w:rFonts w:ascii="Calibri" w:eastAsia="DengXian" w:hAnsi="Calibri" w:cs="Calibri" w:hint="eastAsia"/>
                <w:b/>
                <w:lang w:eastAsia="zh-CN"/>
              </w:rPr>
              <w:t>地点</w:t>
            </w:r>
          </w:p>
          <w:p w14:paraId="27580919" w14:textId="68CA86DF" w:rsidR="000E7188" w:rsidRPr="00744949" w:rsidRDefault="00C2439F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C2439F">
              <w:rPr>
                <w:rFonts w:ascii="Calibri" w:eastAsia="DengXian" w:hAnsi="Calibri" w:cs="Calibri"/>
                <w:b/>
                <w:lang w:eastAsia="zh-CN"/>
              </w:rPr>
              <w:t>Venue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1D30E" w14:textId="21558C3A" w:rsidR="000E7188" w:rsidRPr="00744949" w:rsidRDefault="00C2439F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C2439F">
              <w:rPr>
                <w:rFonts w:ascii="Calibri" w:eastAsia="DengXian" w:hAnsi="Calibri" w:cs="Calibri" w:hint="eastAsia"/>
                <w:b/>
                <w:lang w:eastAsia="zh-CN"/>
              </w:rPr>
              <w:t>主办部门及公众查询</w:t>
            </w:r>
          </w:p>
          <w:p w14:paraId="7EEAAB28" w14:textId="664CEF56" w:rsidR="000E7188" w:rsidRPr="00744949" w:rsidRDefault="00C2439F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proofErr w:type="spellStart"/>
            <w:r w:rsidRPr="00C2439F">
              <w:rPr>
                <w:rFonts w:ascii="Calibri" w:eastAsia="DengXian" w:hAnsi="Calibri" w:cs="Calibri"/>
                <w:b/>
                <w:lang w:eastAsia="zh-CN"/>
              </w:rPr>
              <w:t>Organiser</w:t>
            </w:r>
            <w:proofErr w:type="spellEnd"/>
            <w:r w:rsidRPr="00C2439F">
              <w:rPr>
                <w:rFonts w:ascii="Calibri" w:eastAsia="DengXian" w:hAnsi="Calibri" w:cs="Calibri"/>
                <w:b/>
                <w:lang w:eastAsia="zh-CN"/>
              </w:rPr>
              <w:t xml:space="preserve"> &amp;</w:t>
            </w:r>
          </w:p>
          <w:p w14:paraId="0BB50D1A" w14:textId="3937BA6D" w:rsidR="000E7188" w:rsidRPr="00744949" w:rsidRDefault="00C2439F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C2439F">
              <w:rPr>
                <w:rFonts w:ascii="Calibri" w:eastAsia="DengXian" w:hAnsi="Calibri" w:cs="Calibri"/>
                <w:b/>
                <w:lang w:eastAsia="zh-CN"/>
              </w:rPr>
              <w:t xml:space="preserve">Public Enquiry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463C1" w14:textId="1F1E2A5F" w:rsidR="000E7188" w:rsidRPr="00744949" w:rsidRDefault="00C2439F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C2439F">
              <w:rPr>
                <w:rFonts w:ascii="Calibri" w:eastAsia="DengXian" w:hAnsi="Calibri" w:cs="Calibri" w:hint="eastAsia"/>
                <w:b/>
                <w:lang w:eastAsia="zh-CN"/>
              </w:rPr>
              <w:t>备注</w:t>
            </w:r>
          </w:p>
          <w:p w14:paraId="7833BDA0" w14:textId="01A174FC" w:rsidR="000E7188" w:rsidRPr="00744949" w:rsidRDefault="00C2439F" w:rsidP="00925C48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C2439F">
              <w:rPr>
                <w:rFonts w:ascii="Calibri" w:eastAsia="DengXian" w:hAnsi="Calibri" w:cs="Calibri"/>
                <w:b/>
                <w:lang w:eastAsia="zh-CN"/>
              </w:rPr>
              <w:t>Remarks</w:t>
            </w:r>
          </w:p>
        </w:tc>
      </w:tr>
      <w:tr w:rsidR="00972DDD" w:rsidRPr="000E6BCA" w14:paraId="4DFB2821" w14:textId="77777777" w:rsidTr="00D06500">
        <w:trPr>
          <w:trHeight w:val="1975"/>
        </w:trPr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E3A6E" w14:textId="0D767D84" w:rsidR="00A72DD0" w:rsidRPr="000E6BCA" w:rsidRDefault="00C2439F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color w:val="000000"/>
                <w:sz w:val="22"/>
                <w:szCs w:val="22"/>
                <w:lang w:eastAsia="zh-CN"/>
              </w:rPr>
              <w:t>2021-12-10-</w:t>
            </w:r>
          </w:p>
          <w:p w14:paraId="2CF7480C" w14:textId="324231EA" w:rsidR="00972DDD" w:rsidRPr="000E6BCA" w:rsidRDefault="00C2439F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color w:val="000000"/>
                <w:sz w:val="22"/>
                <w:szCs w:val="22"/>
                <w:lang w:eastAsia="zh-CN"/>
              </w:rPr>
              <w:t>2021-12-30</w:t>
            </w:r>
          </w:p>
          <w:p w14:paraId="32A7E8B5" w14:textId="77777777" w:rsidR="00E363CE" w:rsidRPr="000E6BCA" w:rsidRDefault="00E363CE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</w:p>
          <w:p w14:paraId="3C3D9012" w14:textId="77777777" w:rsidR="00E363CE" w:rsidRPr="000E6BCA" w:rsidRDefault="00E363CE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</w:p>
          <w:p w14:paraId="0779C58C" w14:textId="6E9744F6" w:rsidR="00E363CE" w:rsidRPr="000E6BCA" w:rsidRDefault="00E363CE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AF6AF" w14:textId="219EFFAF" w:rsidR="00A72DD0" w:rsidRPr="000E6BCA" w:rsidRDefault="00C2439F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color w:val="000000"/>
                <w:kern w:val="2"/>
                <w:sz w:val="22"/>
                <w:szCs w:val="22"/>
                <w:lang w:eastAsia="zh-CN"/>
              </w:rPr>
              <w:t>10 am –</w:t>
            </w:r>
            <w:r w:rsidR="00972DDD"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 xml:space="preserve"> </w:t>
            </w:r>
          </w:p>
          <w:p w14:paraId="659C3E22" w14:textId="1B3D3B7D" w:rsidR="00972DDD" w:rsidRPr="000E6BCA" w:rsidRDefault="00C2439F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color w:val="000000"/>
                <w:kern w:val="2"/>
                <w:sz w:val="22"/>
                <w:szCs w:val="22"/>
                <w:lang w:eastAsia="zh-CN"/>
              </w:rPr>
              <w:t>6 pm</w:t>
            </w:r>
            <w:r w:rsidR="00972DDD"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 xml:space="preserve"> </w:t>
            </w:r>
          </w:p>
          <w:p w14:paraId="360899FC" w14:textId="77777777" w:rsidR="00972DDD" w:rsidRPr="000E6BCA" w:rsidRDefault="00972DDD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22802" w14:textId="102C063C" w:rsidR="00972DDD" w:rsidRPr="00D06500" w:rsidRDefault="00C2439F" w:rsidP="00A72DD0">
            <w:pPr>
              <w:pStyle w:val="wordsection1"/>
              <w:snapToGrid w:val="0"/>
              <w:rPr>
                <w:rFonts w:asciiTheme="majorEastAsia" w:eastAsiaTheme="majorEastAsia" w:hAnsiTheme="majorEastAsia" w:cstheme="minorHAnsi"/>
                <w:b/>
                <w:bCs/>
                <w:color w:val="000000"/>
                <w:kern w:val="2"/>
                <w:sz w:val="22"/>
                <w:szCs w:val="22"/>
              </w:rPr>
            </w:pPr>
            <w:r w:rsidRPr="00C2439F">
              <w:rPr>
                <w:rFonts w:asciiTheme="majorEastAsia" w:eastAsia="DengXian" w:hAnsiTheme="majorEastAsia" w:cstheme="minorHAnsi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>STEAM</w:t>
            </w:r>
            <w:r w:rsidRPr="00C2439F">
              <w:rPr>
                <w:rFonts w:asciiTheme="majorEastAsia" w:eastAsia="DengXian" w:hAnsiTheme="majorEastAsia" w:cstheme="minorHAnsi" w:hint="eastAsia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>教学设计及成果展</w:t>
            </w:r>
          </w:p>
          <w:p w14:paraId="0995A820" w14:textId="77777777" w:rsidR="00972DDD" w:rsidRPr="00D06500" w:rsidRDefault="00972DDD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</w:pPr>
          </w:p>
          <w:p w14:paraId="4D5F8D78" w14:textId="2B6C5545" w:rsidR="00972DDD" w:rsidRPr="00D06500" w:rsidRDefault="00C2439F" w:rsidP="00A72DD0">
            <w:pPr>
              <w:pStyle w:val="wordsection1"/>
              <w:snapToGrid w:val="0"/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</w:pPr>
            <w:r w:rsidRPr="00C2439F">
              <w:rPr>
                <w:rFonts w:ascii="Arial" w:eastAsia="DengXian" w:hAnsi="Arial" w:cs="Arial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>STEAM Teaching Design and Achievements Exhibition</w:t>
            </w:r>
          </w:p>
          <w:p w14:paraId="65C3171F" w14:textId="77777777" w:rsidR="00972DDD" w:rsidRPr="000E6BCA" w:rsidRDefault="00972DDD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  <w:lang w:eastAsia="zh-HK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AFAFF" w14:textId="5D3634DF" w:rsidR="00972DDD" w:rsidRPr="000E6BCA" w:rsidRDefault="00C2439F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color w:val="000000"/>
                <w:kern w:val="2"/>
                <w:sz w:val="22"/>
                <w:szCs w:val="22"/>
                <w:lang w:eastAsia="zh-CN"/>
              </w:rPr>
              <w:t>教大大埔校园</w:t>
            </w:r>
          </w:p>
          <w:p w14:paraId="255BD058" w14:textId="28268386" w:rsidR="00972DDD" w:rsidRPr="000E6BCA" w:rsidRDefault="00C2439F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color w:val="000000"/>
                <w:kern w:val="2"/>
                <w:sz w:val="22"/>
                <w:szCs w:val="22"/>
                <w:lang w:eastAsia="zh-CN"/>
              </w:rPr>
              <w:t>文化与创意艺术学系展览厅</w:t>
            </w:r>
            <w:r w:rsidRPr="00C2439F">
              <w:rPr>
                <w:rFonts w:asciiTheme="minorHAnsi" w:eastAsia="DengXian" w:hAnsiTheme="minorHAnsi" w:cstheme="minorHAnsi"/>
                <w:color w:val="000000"/>
                <w:kern w:val="2"/>
                <w:sz w:val="22"/>
                <w:szCs w:val="22"/>
                <w:lang w:eastAsia="zh-CN"/>
              </w:rPr>
              <w:t>(B2-P-01)</w:t>
            </w:r>
            <w:r w:rsidR="00972DDD"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 xml:space="preserve"> </w:t>
            </w:r>
          </w:p>
          <w:p w14:paraId="4E54934A" w14:textId="77777777" w:rsidR="00972DDD" w:rsidRPr="000E6BCA" w:rsidRDefault="00972DDD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</w:p>
          <w:p w14:paraId="15B590AE" w14:textId="2B5C73DD" w:rsidR="002E727A" w:rsidRPr="000E6BCA" w:rsidRDefault="00C2439F" w:rsidP="002E727A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color w:val="222222"/>
                <w:sz w:val="22"/>
                <w:szCs w:val="22"/>
                <w:lang w:eastAsia="zh-CN"/>
              </w:rPr>
              <w:t>CCA Art Gallery, EdUHK Tai Po Campus (B2-P-01)</w:t>
            </w:r>
          </w:p>
          <w:p w14:paraId="50ABB300" w14:textId="77777777" w:rsidR="00972DDD" w:rsidRPr="000E6BCA" w:rsidRDefault="00972DDD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EF897" w14:textId="3A1CAFDA" w:rsidR="00972DDD" w:rsidRPr="00D06500" w:rsidRDefault="00C2439F" w:rsidP="00A72DD0">
            <w:pPr>
              <w:snapToGrid w:val="0"/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/>
                <w:sz w:val="22"/>
                <w:szCs w:val="22"/>
                <w:lang w:eastAsia="zh-CN"/>
              </w:rPr>
              <w:t>主办部门</w:t>
            </w:r>
            <w:r w:rsidRPr="00C2439F">
              <w:rPr>
                <w:rFonts w:asciiTheme="minorHAnsi" w:eastAsia="DengXian" w:hAnsiTheme="minorHAnsi" w:cstheme="minorHAnsi"/>
                <w:b/>
                <w:sz w:val="22"/>
                <w:szCs w:val="22"/>
                <w:lang w:eastAsia="zh-CN"/>
              </w:rPr>
              <w:t xml:space="preserve"> / </w:t>
            </w:r>
            <w:proofErr w:type="spellStart"/>
            <w:r w:rsidRPr="00C2439F">
              <w:rPr>
                <w:rFonts w:asciiTheme="minorHAnsi" w:eastAsia="DengXian" w:hAnsiTheme="minorHAnsi" w:cstheme="minorHAnsi"/>
                <w:b/>
                <w:sz w:val="22"/>
                <w:szCs w:val="22"/>
                <w:lang w:eastAsia="zh-CN"/>
              </w:rPr>
              <w:t>Organiser</w:t>
            </w:r>
            <w:proofErr w:type="spellEnd"/>
            <w:r w:rsidRPr="00C2439F">
              <w:rPr>
                <w:rFonts w:asciiTheme="minorHAnsi" w:eastAsia="DengXian" w:hAnsiTheme="minorHAnsi" w:cstheme="minorHAnsi"/>
                <w:b/>
                <w:sz w:val="22"/>
                <w:szCs w:val="22"/>
                <w:lang w:eastAsia="zh-CN"/>
              </w:rPr>
              <w:t>:</w:t>
            </w:r>
          </w:p>
          <w:p w14:paraId="41E87819" w14:textId="2ABCE02E" w:rsidR="00A72DD0" w:rsidRPr="000E6BCA" w:rsidRDefault="00C2439F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Cs/>
                <w:sz w:val="22"/>
                <w:szCs w:val="22"/>
                <w:lang w:eastAsia="zh-CN"/>
              </w:rPr>
              <w:t>文化与创意艺术学系</w:t>
            </w:r>
            <w:r w:rsidR="00972DDD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br/>
            </w:r>
            <w:r w:rsidRPr="00C2439F">
              <w:rPr>
                <w:rFonts w:asciiTheme="minorHAnsi" w:eastAsia="DengXian" w:hAnsiTheme="minorHAnsi" w:cstheme="minorHAnsi"/>
                <w:bCs/>
                <w:sz w:val="22"/>
                <w:szCs w:val="22"/>
                <w:lang w:eastAsia="zh-CN"/>
              </w:rPr>
              <w:t>Department of Cultural and Creative Arts</w:t>
            </w:r>
          </w:p>
          <w:p w14:paraId="178BF007" w14:textId="00379166" w:rsidR="00972DDD" w:rsidRPr="000E6BCA" w:rsidRDefault="00972DDD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</w:p>
          <w:p w14:paraId="6E83E813" w14:textId="37CD19F0" w:rsidR="00972DDD" w:rsidRPr="00D06500" w:rsidRDefault="00C2439F" w:rsidP="00A72DD0">
            <w:pPr>
              <w:snapToGrid w:val="0"/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/>
                <w:sz w:val="22"/>
                <w:szCs w:val="22"/>
                <w:lang w:eastAsia="zh-CN"/>
              </w:rPr>
              <w:t>查询</w:t>
            </w:r>
            <w:r w:rsidRPr="00C2439F">
              <w:rPr>
                <w:rFonts w:asciiTheme="minorHAnsi" w:eastAsia="DengXian" w:hAnsiTheme="minorHAnsi" w:cstheme="minorHAnsi"/>
                <w:b/>
                <w:sz w:val="22"/>
                <w:szCs w:val="22"/>
                <w:lang w:eastAsia="zh-CN"/>
              </w:rPr>
              <w:t xml:space="preserve"> / Enquiries:</w:t>
            </w:r>
            <w:r w:rsidR="00972DDD" w:rsidRPr="00D06500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1DD8DDA7" w14:textId="7D55CE5B" w:rsidR="00A72DD0" w:rsidRDefault="00C2439F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Cs/>
                <w:sz w:val="22"/>
                <w:szCs w:val="22"/>
                <w:lang w:eastAsia="zh-CN"/>
              </w:rPr>
              <w:t>钟小姐</w:t>
            </w:r>
            <w:r w:rsidRPr="00C2439F">
              <w:rPr>
                <w:rFonts w:asciiTheme="minorHAnsi" w:eastAsia="DengXian" w:hAnsiTheme="minorHAnsi" w:cstheme="minorHAnsi"/>
                <w:bCs/>
                <w:sz w:val="22"/>
                <w:szCs w:val="22"/>
                <w:lang w:eastAsia="zh-CN"/>
              </w:rPr>
              <w:t xml:space="preserve"> Miss Zhong</w:t>
            </w:r>
            <w:r w:rsidR="00A72DD0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17667C44" w14:textId="097FACDD" w:rsidR="00E742C7" w:rsidRDefault="00E742C7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</w:p>
          <w:p w14:paraId="2B1C5109" w14:textId="6A31F94D" w:rsidR="00E742C7" w:rsidRDefault="00C2439F" w:rsidP="00E742C7">
            <w:pPr>
              <w:snapToGrid w:val="0"/>
              <w:rPr>
                <w:rFonts w:asciiTheme="minorHAnsi" w:eastAsia="Microsoft JhengHei" w:hAnsiTheme="minorHAnsi" w:cstheme="minorHAnsi"/>
                <w:bCs/>
                <w:sz w:val="22"/>
                <w:szCs w:val="22"/>
              </w:rPr>
            </w:pPr>
            <w:r w:rsidRPr="00C2439F">
              <w:rPr>
                <w:rFonts w:ascii="Calibri" w:eastAsia="DengXian" w:hAnsi="Calibri" w:cs="Calibri" w:hint="eastAsia"/>
                <w:kern w:val="0"/>
                <w:sz w:val="22"/>
                <w:szCs w:val="22"/>
                <w:lang w:eastAsia="zh-CN"/>
              </w:rPr>
              <w:t>电邮</w:t>
            </w:r>
            <w:r w:rsidRPr="00C2439F">
              <w:rPr>
                <w:rFonts w:asciiTheme="minorHAnsi" w:eastAsia="DengXian" w:hAnsiTheme="minorHAnsi" w:cstheme="minorHAnsi"/>
                <w:bCs/>
                <w:sz w:val="22"/>
                <w:szCs w:val="22"/>
                <w:lang w:eastAsia="zh-CN"/>
              </w:rPr>
              <w:t xml:space="preserve"> / Email:</w:t>
            </w:r>
          </w:p>
          <w:p w14:paraId="02174992" w14:textId="07562929" w:rsidR="00E742C7" w:rsidRDefault="007F0742" w:rsidP="00A72DD0">
            <w:pPr>
              <w:snapToGrid w:val="0"/>
              <w:rPr>
                <w:rStyle w:val="Hyperlink"/>
                <w:rFonts w:asciiTheme="minorHAnsi" w:eastAsiaTheme="majorEastAsia" w:hAnsiTheme="minorHAnsi" w:cstheme="minorHAnsi"/>
                <w:sz w:val="22"/>
                <w:szCs w:val="22"/>
                <w:lang w:eastAsia="zh-CN"/>
              </w:rPr>
            </w:pPr>
            <w:hyperlink r:id="rId9" w:history="1">
              <w:r w:rsidR="00C2439F" w:rsidRPr="00C2439F">
                <w:rPr>
                  <w:rStyle w:val="Hyperlink"/>
                  <w:rFonts w:asciiTheme="minorHAnsi" w:eastAsia="DengXian" w:hAnsiTheme="minorHAnsi" w:cstheme="minorHAnsi"/>
                  <w:sz w:val="22"/>
                  <w:szCs w:val="22"/>
                  <w:lang w:eastAsia="zh-CN"/>
                </w:rPr>
                <w:t>szhong@eduhk.hk</w:t>
              </w:r>
            </w:hyperlink>
          </w:p>
          <w:p w14:paraId="15308E90" w14:textId="77777777" w:rsidR="00E742C7" w:rsidRPr="000E6BCA" w:rsidRDefault="00E742C7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</w:p>
          <w:p w14:paraId="0EA5B01C" w14:textId="5EFE1318" w:rsidR="00E742C7" w:rsidRDefault="00C2439F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Cs/>
                <w:sz w:val="22"/>
                <w:szCs w:val="22"/>
                <w:lang w:eastAsia="zh-CN"/>
              </w:rPr>
              <w:t>电话</w:t>
            </w:r>
            <w:r w:rsidRPr="00C2439F">
              <w:rPr>
                <w:rFonts w:asciiTheme="minorHAnsi" w:eastAsia="DengXian" w:hAnsiTheme="minorHAnsi" w:cstheme="minorHAnsi"/>
                <w:bCs/>
                <w:sz w:val="22"/>
                <w:szCs w:val="22"/>
                <w:lang w:eastAsia="zh-CN"/>
              </w:rPr>
              <w:t xml:space="preserve"> / Tel :</w:t>
            </w:r>
            <w:r w:rsidR="00972DDD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08EC1594" w14:textId="79ABB9F4" w:rsidR="00972DDD" w:rsidRPr="000E6BCA" w:rsidRDefault="00C2439F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bCs/>
                <w:sz w:val="22"/>
                <w:szCs w:val="22"/>
                <w:lang w:eastAsia="zh-CN"/>
              </w:rPr>
              <w:t>2948 6883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5E490" w14:textId="2C2BD5E9" w:rsidR="00E742C7" w:rsidRDefault="00C2439F" w:rsidP="00E742C7">
            <w:pPr>
              <w:snapToGri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Cs/>
                <w:sz w:val="22"/>
                <w:szCs w:val="22"/>
                <w:lang w:eastAsia="zh-CN"/>
              </w:rPr>
              <w:t>免费入场，</w:t>
            </w:r>
          </w:p>
          <w:p w14:paraId="45DE4539" w14:textId="048B2245" w:rsidR="00E742C7" w:rsidRPr="00ED1103" w:rsidRDefault="00C2439F" w:rsidP="00E742C7">
            <w:pPr>
              <w:snapToGri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Cs/>
                <w:sz w:val="22"/>
                <w:szCs w:val="22"/>
                <w:lang w:eastAsia="zh-CN"/>
              </w:rPr>
              <w:t>敬请预约。</w:t>
            </w:r>
          </w:p>
          <w:p w14:paraId="261FBB77" w14:textId="0739C451" w:rsidR="00D06500" w:rsidRDefault="00C2439F" w:rsidP="00E742C7">
            <w:pPr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color w:val="000000"/>
                <w:sz w:val="22"/>
                <w:szCs w:val="22"/>
                <w:lang w:eastAsia="zh-CN"/>
              </w:rPr>
              <w:t>Free admission.</w:t>
            </w:r>
            <w:r w:rsidR="00E742C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0F8D3E04" w14:textId="571E8833" w:rsidR="00E742C7" w:rsidRPr="002274CC" w:rsidRDefault="00C2439F" w:rsidP="00E742C7">
            <w:pPr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sz w:val="22"/>
                <w:szCs w:val="22"/>
                <w:lang w:eastAsia="zh-CN"/>
              </w:rPr>
              <w:t>By appointment.</w:t>
            </w:r>
          </w:p>
          <w:p w14:paraId="510403A6" w14:textId="77777777" w:rsidR="00DB6187" w:rsidRPr="000E6BCA" w:rsidRDefault="00DB6187" w:rsidP="00A72DD0">
            <w:pPr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  <w:lang w:eastAsia="zh-CN"/>
              </w:rPr>
            </w:pPr>
          </w:p>
          <w:p w14:paraId="0A19D972" w14:textId="3D6971E8" w:rsidR="00DB6187" w:rsidRDefault="00C2439F" w:rsidP="00A140CE">
            <w:pPr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  <w:lang w:eastAsia="zh-CN"/>
              </w:rPr>
            </w:pPr>
            <w:r w:rsidRPr="00C2439F">
              <w:rPr>
                <w:rFonts w:asciiTheme="minorHAnsi" w:eastAsia="DengXian" w:hAnsiTheme="minorHAnsi" w:cstheme="minorHAnsi" w:hint="eastAsia"/>
                <w:sz w:val="22"/>
                <w:szCs w:val="22"/>
                <w:lang w:eastAsia="zh-CN"/>
              </w:rPr>
              <w:t>详情</w:t>
            </w:r>
            <w:r w:rsidRPr="00C2439F">
              <w:rPr>
                <w:rFonts w:asciiTheme="minorHAnsi" w:eastAsia="DengXian" w:hAnsiTheme="minorHAnsi" w:cstheme="minorHAnsi"/>
                <w:sz w:val="22"/>
                <w:szCs w:val="22"/>
                <w:lang w:eastAsia="zh-CN"/>
              </w:rPr>
              <w:t>/ Details:</w:t>
            </w:r>
          </w:p>
          <w:p w14:paraId="4E5C822F" w14:textId="4702C6F4" w:rsidR="00E742C7" w:rsidRPr="000E6BCA" w:rsidRDefault="007F0742" w:rsidP="00E742C7">
            <w:pPr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  <w:lang w:eastAsia="zh-CN"/>
              </w:rPr>
            </w:pPr>
            <w:hyperlink r:id="rId10" w:history="1">
              <w:r w:rsidR="00C2439F" w:rsidRPr="00C2439F">
                <w:rPr>
                  <w:rStyle w:val="Hyperlink"/>
                  <w:rFonts w:asciiTheme="minorHAnsi" w:eastAsia="DengXian" w:hAnsiTheme="minorHAnsi" w:cstheme="minorHAnsi"/>
                  <w:sz w:val="22"/>
                  <w:szCs w:val="22"/>
                  <w:lang w:eastAsia="zh-CN"/>
                </w:rPr>
                <w:t>https://www.facebook.com/eduhkcca/photos/a.806934382699416/4783467308379417/</w:t>
              </w:r>
            </w:hyperlink>
          </w:p>
        </w:tc>
      </w:tr>
      <w:tr w:rsidR="00E363CE" w:rsidRPr="000E6BCA" w14:paraId="2A225D1C" w14:textId="77777777" w:rsidTr="00D06500">
        <w:trPr>
          <w:trHeight w:val="2938"/>
        </w:trPr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3E134" w14:textId="5F5FDA7F" w:rsidR="00E363CE" w:rsidRPr="000E6BCA" w:rsidRDefault="00C2439F" w:rsidP="00E363CE">
            <w:pPr>
              <w:pStyle w:val="wordsection1"/>
              <w:snapToGrid w:val="0"/>
              <w:spacing w:line="0" w:lineRule="atLeast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color w:val="000000"/>
                <w:sz w:val="22"/>
                <w:szCs w:val="22"/>
                <w:lang w:eastAsia="zh-CN"/>
              </w:rPr>
              <w:lastRenderedPageBreak/>
              <w:t>2021-12-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36759" w14:textId="171C4B8F" w:rsidR="00E363CE" w:rsidRPr="000E6BCA" w:rsidRDefault="00C2439F" w:rsidP="00E363CE">
            <w:pPr>
              <w:pStyle w:val="wordsection1"/>
              <w:snapToGrid w:val="0"/>
              <w:spacing w:line="0" w:lineRule="atLeast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color w:val="000000"/>
                <w:kern w:val="2"/>
                <w:sz w:val="22"/>
                <w:szCs w:val="22"/>
                <w:lang w:eastAsia="zh-CN"/>
              </w:rPr>
              <w:t>3 – 4 pm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6CCB" w14:textId="1A41621A" w:rsidR="00E363CE" w:rsidRPr="00D06500" w:rsidRDefault="00C2439F" w:rsidP="00E363CE">
            <w:pPr>
              <w:pStyle w:val="wordsection1"/>
              <w:snapToGrid w:val="0"/>
              <w:rPr>
                <w:rFonts w:asciiTheme="majorEastAsia" w:eastAsiaTheme="majorEastAsia" w:hAnsiTheme="majorEastAsia" w:cstheme="minorHAnsi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</w:pPr>
            <w:bookmarkStart w:id="0" w:name="_Hlk90630891"/>
            <w:proofErr w:type="spellStart"/>
            <w:r w:rsidRPr="00C2439F">
              <w:rPr>
                <w:rFonts w:asciiTheme="majorEastAsia" w:eastAsia="DengXian" w:hAnsiTheme="majorEastAsia" w:cstheme="minorHAnsi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>FlipaClip</w:t>
            </w:r>
            <w:proofErr w:type="spellEnd"/>
            <w:r w:rsidRPr="00C2439F">
              <w:rPr>
                <w:rFonts w:asciiTheme="majorEastAsia" w:eastAsia="DengXian" w:hAnsiTheme="majorEastAsia" w:cstheme="minorHAnsi" w:hint="eastAsia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>网上工作坊</w:t>
            </w:r>
          </w:p>
          <w:bookmarkEnd w:id="0"/>
          <w:p w14:paraId="397E2F63" w14:textId="39A429DA" w:rsidR="00E363CE" w:rsidRDefault="00E363CE" w:rsidP="00E363CE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</w:pPr>
          </w:p>
          <w:p w14:paraId="69E66C81" w14:textId="255CEDA9" w:rsidR="00A45BE8" w:rsidRPr="00D06500" w:rsidRDefault="00C2439F" w:rsidP="00E363CE">
            <w:pPr>
              <w:pStyle w:val="wordsection1"/>
              <w:snapToGrid w:val="0"/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</w:pPr>
            <w:proofErr w:type="spellStart"/>
            <w:r w:rsidRPr="00C2439F">
              <w:rPr>
                <w:rFonts w:ascii="Arial" w:eastAsia="DengXian" w:hAnsi="Arial" w:cs="Arial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>FlipaClip</w:t>
            </w:r>
            <w:proofErr w:type="spellEnd"/>
            <w:r w:rsidRPr="00C2439F">
              <w:rPr>
                <w:rFonts w:ascii="Arial" w:eastAsia="DengXian" w:hAnsi="Arial" w:cs="Arial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 xml:space="preserve"> Online Workshop</w:t>
            </w:r>
          </w:p>
          <w:p w14:paraId="1403EBC5" w14:textId="77777777" w:rsidR="00A45BE8" w:rsidRDefault="00A45BE8" w:rsidP="00E363CE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</w:pPr>
          </w:p>
          <w:p w14:paraId="3542964C" w14:textId="5B9DB02A" w:rsidR="000C1D79" w:rsidRDefault="00C2439F" w:rsidP="000C1D79">
            <w:pPr>
              <w:pStyle w:val="wordsection1"/>
              <w:snapToGrid w:val="0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zh-HK"/>
              </w:rPr>
            </w:pPr>
            <w:r w:rsidRPr="00C2439F">
              <w:rPr>
                <w:rFonts w:asciiTheme="majorEastAsia" w:eastAsia="DengXian" w:hAnsiTheme="majorEastAsia" w:cstheme="minorHAnsi" w:hint="eastAsia"/>
                <w:b/>
                <w:color w:val="222222"/>
                <w:sz w:val="22"/>
                <w:szCs w:val="22"/>
                <w:lang w:eastAsia="zh-CN"/>
              </w:rPr>
              <w:t>主持</w:t>
            </w:r>
            <w:r w:rsidRPr="00C2439F">
              <w:rPr>
                <w:rFonts w:asciiTheme="majorEastAsia" w:eastAsia="DengXian" w:hAnsiTheme="majorEastAsia" w:cstheme="minorHAnsi"/>
                <w:b/>
                <w:color w:val="222222"/>
                <w:sz w:val="22"/>
                <w:szCs w:val="22"/>
                <w:lang w:eastAsia="zh-CN"/>
              </w:rPr>
              <w:t xml:space="preserve"> </w:t>
            </w:r>
            <w:r w:rsidRPr="00C2439F">
              <w:rPr>
                <w:rFonts w:ascii="Arial" w:eastAsia="DengXian" w:hAnsi="Arial" w:cs="Arial"/>
                <w:b/>
                <w:bCs/>
                <w:sz w:val="22"/>
                <w:szCs w:val="22"/>
                <w:lang w:eastAsia="zh-CN"/>
              </w:rPr>
              <w:t>/ Moderator:</w:t>
            </w:r>
          </w:p>
          <w:p w14:paraId="030642A1" w14:textId="72E04AA3" w:rsidR="00DA42DD" w:rsidRDefault="00C2439F" w:rsidP="00E363CE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Cs/>
                <w:color w:val="000000"/>
                <w:kern w:val="2"/>
                <w:sz w:val="22"/>
                <w:szCs w:val="22"/>
                <w:lang w:eastAsia="zh-CN"/>
              </w:rPr>
              <w:t>黄素兰博士</w:t>
            </w:r>
          </w:p>
          <w:p w14:paraId="49B0402E" w14:textId="71A56369" w:rsidR="00DA42DD" w:rsidRDefault="00C2439F" w:rsidP="00E363CE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  <w:lang w:eastAsia="zh-CN"/>
              </w:rPr>
            </w:pPr>
            <w:r w:rsidRPr="00C2439F">
              <w:rPr>
                <w:rFonts w:asciiTheme="minorHAnsi" w:eastAsia="DengXian" w:hAnsiTheme="minorHAnsi" w:cstheme="minorHAnsi"/>
                <w:bCs/>
                <w:color w:val="000000"/>
                <w:kern w:val="2"/>
                <w:sz w:val="22"/>
                <w:szCs w:val="22"/>
                <w:lang w:eastAsia="zh-CN"/>
              </w:rPr>
              <w:t>Dr Wong So-</w:t>
            </w:r>
            <w:proofErr w:type="spellStart"/>
            <w:r w:rsidRPr="00C2439F">
              <w:rPr>
                <w:rFonts w:asciiTheme="minorHAnsi" w:eastAsia="DengXian" w:hAnsiTheme="minorHAnsi" w:cstheme="minorHAnsi"/>
                <w:bCs/>
                <w:color w:val="000000"/>
                <w:kern w:val="2"/>
                <w:sz w:val="22"/>
                <w:szCs w:val="22"/>
                <w:lang w:eastAsia="zh-CN"/>
              </w:rPr>
              <w:t>lan</w:t>
            </w:r>
            <w:proofErr w:type="spellEnd"/>
          </w:p>
          <w:p w14:paraId="692B3A1D" w14:textId="4A411C5C" w:rsidR="00DA42DD" w:rsidRDefault="00DA42DD" w:rsidP="00E363CE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  <w:lang w:eastAsia="zh-CN"/>
              </w:rPr>
            </w:pPr>
          </w:p>
          <w:p w14:paraId="3EE9C033" w14:textId="2B3FA527" w:rsidR="000C1D79" w:rsidRDefault="00C2439F" w:rsidP="00E363CE">
            <w:pPr>
              <w:pStyle w:val="wordsection1"/>
              <w:snapToGrid w:val="0"/>
              <w:rPr>
                <w:rFonts w:ascii="Arial" w:eastAsiaTheme="majorEastAsia" w:hAnsi="Arial" w:cs="Arial"/>
                <w:b/>
                <w:bCs/>
                <w:sz w:val="22"/>
                <w:szCs w:val="22"/>
              </w:rPr>
            </w:pPr>
            <w:r w:rsidRPr="00C2439F">
              <w:rPr>
                <w:rFonts w:asciiTheme="majorEastAsia" w:eastAsia="DengXian" w:hAnsiTheme="majorEastAsia" w:cstheme="minorHAnsi" w:hint="eastAsia"/>
                <w:b/>
                <w:color w:val="222222"/>
                <w:sz w:val="22"/>
                <w:szCs w:val="22"/>
                <w:lang w:eastAsia="zh-CN"/>
              </w:rPr>
              <w:t>导师</w:t>
            </w:r>
            <w:r w:rsidRPr="00C2439F">
              <w:rPr>
                <w:rFonts w:asciiTheme="majorEastAsia" w:eastAsia="DengXian" w:hAnsiTheme="majorEastAsia" w:cstheme="minorHAnsi"/>
                <w:b/>
                <w:color w:val="222222"/>
                <w:sz w:val="22"/>
                <w:szCs w:val="22"/>
                <w:lang w:eastAsia="zh-CN"/>
              </w:rPr>
              <w:t xml:space="preserve"> / </w:t>
            </w:r>
            <w:r w:rsidRPr="00C2439F">
              <w:rPr>
                <w:rFonts w:ascii="Arial" w:eastAsia="DengXian" w:hAnsi="Arial" w:cs="Arial"/>
                <w:b/>
                <w:bCs/>
                <w:sz w:val="22"/>
                <w:szCs w:val="22"/>
                <w:lang w:eastAsia="zh-CN"/>
              </w:rPr>
              <w:t>Instructor:</w:t>
            </w:r>
          </w:p>
          <w:p w14:paraId="2157AB14" w14:textId="4207ECAD" w:rsidR="00ED4FCA" w:rsidRDefault="00C2439F" w:rsidP="00E363CE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Cs/>
                <w:color w:val="000000"/>
                <w:kern w:val="2"/>
                <w:sz w:val="22"/>
                <w:szCs w:val="22"/>
                <w:lang w:eastAsia="zh-CN"/>
              </w:rPr>
              <w:t>严颖彤老师</w:t>
            </w:r>
          </w:p>
          <w:p w14:paraId="1470AAE9" w14:textId="7D9C964D" w:rsidR="00DA42DD" w:rsidRPr="00D06500" w:rsidRDefault="00C2439F" w:rsidP="00E363CE">
            <w:pPr>
              <w:pStyle w:val="wordsection1"/>
              <w:snapToGrid w:val="0"/>
              <w:rPr>
                <w:rFonts w:asciiTheme="majorEastAsia" w:eastAsiaTheme="majorEastAsia" w:hAnsiTheme="majorEastAsia" w:cstheme="minorHAnsi"/>
                <w:b/>
                <w:color w:val="222222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bCs/>
                <w:color w:val="000000"/>
                <w:kern w:val="2"/>
                <w:sz w:val="22"/>
                <w:szCs w:val="22"/>
                <w:lang w:eastAsia="zh-CN"/>
              </w:rPr>
              <w:t xml:space="preserve">Ms Rachel Yim Wing-tung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8A6CE" w14:textId="3BE47B33" w:rsidR="00A45BE8" w:rsidRPr="00D319A1" w:rsidRDefault="00C2439F" w:rsidP="00A45BE8">
            <w:pPr>
              <w:snapToGrid w:val="0"/>
              <w:spacing w:line="0" w:lineRule="atLeast"/>
              <w:rPr>
                <w:rFonts w:ascii="Calibri" w:hAnsi="Calibri" w:cs="Calibri"/>
                <w:bCs/>
                <w:sz w:val="22"/>
                <w:szCs w:val="22"/>
              </w:rPr>
            </w:pPr>
            <w:r w:rsidRPr="00C2439F">
              <w:rPr>
                <w:rFonts w:ascii="Calibri" w:eastAsia="DengXian" w:hAnsi="Calibri" w:cs="Calibri" w:hint="eastAsia"/>
                <w:bCs/>
                <w:sz w:val="22"/>
                <w:szCs w:val="22"/>
                <w:lang w:eastAsia="zh-CN"/>
              </w:rPr>
              <w:t>在线讲座</w:t>
            </w:r>
            <w:r w:rsidR="00A45BE8" w:rsidRPr="00D319A1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</w:p>
          <w:p w14:paraId="0893FB37" w14:textId="7504515F" w:rsidR="00A45BE8" w:rsidRPr="003B7FF5" w:rsidRDefault="00C2439F" w:rsidP="00A45BE8">
            <w:pPr>
              <w:widowControl/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sz w:val="22"/>
                <w:szCs w:val="22"/>
                <w:lang w:eastAsia="zh-CN"/>
              </w:rPr>
              <w:t>ZOOM</w:t>
            </w:r>
          </w:p>
          <w:p w14:paraId="3019204F" w14:textId="56E14954" w:rsidR="00A45BE8" w:rsidRPr="00D319A1" w:rsidRDefault="00C2439F" w:rsidP="00A45BE8">
            <w:pPr>
              <w:widowControl/>
              <w:snapToGrid w:val="0"/>
              <w:rPr>
                <w:rFonts w:ascii="Calibri" w:hAnsi="Calibri" w:cs="Calibri"/>
                <w:bCs/>
                <w:sz w:val="22"/>
                <w:szCs w:val="22"/>
              </w:rPr>
            </w:pPr>
            <w:r w:rsidRPr="00C2439F">
              <w:rPr>
                <w:rFonts w:ascii="Calibri" w:eastAsia="DengXian" w:hAnsi="Calibri" w:cs="Calibri"/>
                <w:bCs/>
                <w:sz w:val="22"/>
                <w:szCs w:val="22"/>
                <w:lang w:eastAsia="zh-CN"/>
              </w:rPr>
              <w:t>(</w:t>
            </w:r>
            <w:r w:rsidRPr="00C2439F">
              <w:rPr>
                <w:rFonts w:ascii="Calibri" w:eastAsia="DengXian" w:hAnsi="Calibri" w:cs="Calibri" w:hint="eastAsia"/>
                <w:bCs/>
                <w:sz w:val="22"/>
                <w:szCs w:val="22"/>
                <w:lang w:eastAsia="zh-CN"/>
              </w:rPr>
              <w:t>连结将于报名后发送</w:t>
            </w:r>
            <w:r w:rsidRPr="00C2439F">
              <w:rPr>
                <w:rFonts w:ascii="Calibri" w:eastAsia="DengXian" w:hAnsi="Calibri" w:cs="Calibri"/>
                <w:bCs/>
                <w:sz w:val="22"/>
                <w:szCs w:val="22"/>
                <w:lang w:eastAsia="zh-CN"/>
              </w:rPr>
              <w:t>)</w:t>
            </w:r>
          </w:p>
          <w:p w14:paraId="4EF93A6F" w14:textId="3B5AAEBF" w:rsidR="00A45BE8" w:rsidRPr="003B7FF5" w:rsidRDefault="00C2439F" w:rsidP="00A45BE8">
            <w:pPr>
              <w:pStyle w:val="wordsection1"/>
              <w:widowControl w:val="0"/>
              <w:adjustRightInd w:val="0"/>
              <w:snapToGrid w:val="0"/>
              <w:spacing w:line="168" w:lineRule="auto"/>
              <w:rPr>
                <w:rFonts w:asciiTheme="minorHAnsi" w:eastAsia="Microsoft JhengHei" w:hAnsiTheme="minorHAnsi" w:cstheme="minorHAnsi"/>
                <w:color w:val="000000"/>
                <w:kern w:val="2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color w:val="000000"/>
                <w:kern w:val="2"/>
                <w:sz w:val="22"/>
                <w:szCs w:val="22"/>
                <w:lang w:eastAsia="zh-CN"/>
              </w:rPr>
              <w:t>(Zoom link will be provided after registration)</w:t>
            </w:r>
          </w:p>
          <w:p w14:paraId="41595D7F" w14:textId="79E270CF" w:rsidR="00A45BE8" w:rsidRPr="000E6BCA" w:rsidRDefault="00A45BE8" w:rsidP="00700ACC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8998A" w14:textId="55280B33" w:rsidR="009C6DD8" w:rsidRPr="003A0BED" w:rsidRDefault="00C2439F" w:rsidP="009C6DD8">
            <w:pPr>
              <w:snapToGrid w:val="0"/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/>
                <w:sz w:val="22"/>
                <w:szCs w:val="22"/>
                <w:lang w:eastAsia="zh-CN"/>
              </w:rPr>
              <w:t>主办部门</w:t>
            </w:r>
            <w:r w:rsidRPr="00C2439F">
              <w:rPr>
                <w:rFonts w:asciiTheme="minorHAnsi" w:eastAsia="DengXian" w:hAnsiTheme="minorHAnsi" w:cstheme="minorHAnsi"/>
                <w:b/>
                <w:sz w:val="22"/>
                <w:szCs w:val="22"/>
                <w:lang w:eastAsia="zh-CN"/>
              </w:rPr>
              <w:t xml:space="preserve"> / </w:t>
            </w:r>
            <w:proofErr w:type="spellStart"/>
            <w:r w:rsidRPr="00C2439F">
              <w:rPr>
                <w:rFonts w:asciiTheme="minorHAnsi" w:eastAsia="DengXian" w:hAnsiTheme="minorHAnsi" w:cstheme="minorHAnsi"/>
                <w:b/>
                <w:sz w:val="22"/>
                <w:szCs w:val="22"/>
                <w:lang w:eastAsia="zh-CN"/>
              </w:rPr>
              <w:t>Organiser</w:t>
            </w:r>
            <w:proofErr w:type="spellEnd"/>
            <w:r w:rsidRPr="00C2439F">
              <w:rPr>
                <w:rFonts w:asciiTheme="minorHAnsi" w:eastAsia="DengXian" w:hAnsiTheme="minorHAnsi" w:cstheme="minorHAnsi"/>
                <w:b/>
                <w:sz w:val="22"/>
                <w:szCs w:val="22"/>
                <w:lang w:eastAsia="zh-CN"/>
              </w:rPr>
              <w:t>:</w:t>
            </w:r>
          </w:p>
          <w:p w14:paraId="75C700CC" w14:textId="33E35798" w:rsidR="009C6DD8" w:rsidRPr="000E6BCA" w:rsidRDefault="00C2439F" w:rsidP="009C6DD8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Cs/>
                <w:sz w:val="22"/>
                <w:szCs w:val="22"/>
                <w:lang w:eastAsia="zh-CN"/>
              </w:rPr>
              <w:t>文化与创意艺术学系</w:t>
            </w:r>
            <w:r w:rsidR="009C6DD8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br/>
            </w:r>
            <w:r w:rsidRPr="00C2439F">
              <w:rPr>
                <w:rFonts w:asciiTheme="minorHAnsi" w:eastAsia="DengXian" w:hAnsiTheme="minorHAnsi" w:cstheme="minorHAnsi"/>
                <w:bCs/>
                <w:sz w:val="22"/>
                <w:szCs w:val="22"/>
                <w:lang w:eastAsia="zh-CN"/>
              </w:rPr>
              <w:t>Department of Cultural and Creative Arts</w:t>
            </w:r>
          </w:p>
          <w:p w14:paraId="6E767EC1" w14:textId="77777777" w:rsidR="009C6DD8" w:rsidRPr="000E6BCA" w:rsidRDefault="009C6DD8" w:rsidP="009C6DD8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</w:p>
          <w:p w14:paraId="52E99AA3" w14:textId="2C2AC78F" w:rsidR="009C6DD8" w:rsidRPr="003A0BED" w:rsidRDefault="00C2439F" w:rsidP="009C6DD8">
            <w:pPr>
              <w:snapToGrid w:val="0"/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/>
                <w:sz w:val="22"/>
                <w:szCs w:val="22"/>
                <w:lang w:eastAsia="zh-CN"/>
              </w:rPr>
              <w:t>查询</w:t>
            </w:r>
            <w:r w:rsidRPr="00C2439F">
              <w:rPr>
                <w:rFonts w:asciiTheme="minorHAnsi" w:eastAsia="DengXian" w:hAnsiTheme="minorHAnsi" w:cstheme="minorHAnsi"/>
                <w:b/>
                <w:sz w:val="22"/>
                <w:szCs w:val="22"/>
                <w:lang w:eastAsia="zh-CN"/>
              </w:rPr>
              <w:t xml:space="preserve"> / Enquiries:</w:t>
            </w:r>
            <w:r w:rsidR="009C6DD8" w:rsidRPr="003A0BED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66DE480A" w14:textId="67FC9030" w:rsidR="009C6DD8" w:rsidRDefault="00C2439F" w:rsidP="009C6DD8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Cs/>
                <w:sz w:val="22"/>
                <w:szCs w:val="22"/>
                <w:lang w:eastAsia="zh-CN"/>
              </w:rPr>
              <w:t>钟小姐</w:t>
            </w:r>
            <w:r w:rsidRPr="00C2439F">
              <w:rPr>
                <w:rFonts w:asciiTheme="minorHAnsi" w:eastAsia="DengXian" w:hAnsiTheme="minorHAnsi" w:cstheme="minorHAnsi"/>
                <w:bCs/>
                <w:sz w:val="22"/>
                <w:szCs w:val="22"/>
                <w:lang w:eastAsia="zh-CN"/>
              </w:rPr>
              <w:t xml:space="preserve"> Miss Zhong</w:t>
            </w:r>
            <w:r w:rsidR="009C6DD8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787E85E4" w14:textId="77777777" w:rsidR="009C6DD8" w:rsidRDefault="009C6DD8" w:rsidP="009C6DD8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</w:p>
          <w:p w14:paraId="28E36900" w14:textId="44D0D707" w:rsidR="009C6DD8" w:rsidRDefault="00C2439F" w:rsidP="009C6DD8">
            <w:pPr>
              <w:snapToGrid w:val="0"/>
              <w:rPr>
                <w:rFonts w:asciiTheme="minorHAnsi" w:eastAsia="Microsoft JhengHei" w:hAnsiTheme="minorHAnsi" w:cstheme="minorHAnsi"/>
                <w:bCs/>
                <w:sz w:val="22"/>
                <w:szCs w:val="22"/>
              </w:rPr>
            </w:pPr>
            <w:r w:rsidRPr="00C2439F">
              <w:rPr>
                <w:rFonts w:ascii="Calibri" w:eastAsia="DengXian" w:hAnsi="Calibri" w:cs="Calibri" w:hint="eastAsia"/>
                <w:kern w:val="0"/>
                <w:sz w:val="22"/>
                <w:szCs w:val="22"/>
                <w:lang w:eastAsia="zh-CN"/>
              </w:rPr>
              <w:t>电邮</w:t>
            </w:r>
            <w:r w:rsidRPr="00C2439F">
              <w:rPr>
                <w:rFonts w:asciiTheme="minorHAnsi" w:eastAsia="DengXian" w:hAnsiTheme="minorHAnsi" w:cstheme="minorHAnsi"/>
                <w:bCs/>
                <w:sz w:val="22"/>
                <w:szCs w:val="22"/>
                <w:lang w:eastAsia="zh-CN"/>
              </w:rPr>
              <w:t xml:space="preserve"> / Email:</w:t>
            </w:r>
          </w:p>
          <w:p w14:paraId="373FF181" w14:textId="79E314FB" w:rsidR="009C6DD8" w:rsidRDefault="007F0742" w:rsidP="009C6DD8">
            <w:pPr>
              <w:snapToGrid w:val="0"/>
              <w:rPr>
                <w:rStyle w:val="Hyperlink"/>
                <w:rFonts w:asciiTheme="minorHAnsi" w:eastAsiaTheme="majorEastAsia" w:hAnsiTheme="minorHAnsi" w:cstheme="minorHAnsi"/>
                <w:sz w:val="22"/>
                <w:szCs w:val="22"/>
                <w:lang w:eastAsia="zh-CN"/>
              </w:rPr>
            </w:pPr>
            <w:hyperlink r:id="rId11" w:history="1">
              <w:r w:rsidR="00C2439F" w:rsidRPr="00C2439F">
                <w:rPr>
                  <w:rStyle w:val="Hyperlink"/>
                  <w:rFonts w:asciiTheme="minorHAnsi" w:eastAsia="DengXian" w:hAnsiTheme="minorHAnsi" w:cstheme="minorHAnsi"/>
                  <w:sz w:val="22"/>
                  <w:szCs w:val="22"/>
                  <w:lang w:eastAsia="zh-CN"/>
                </w:rPr>
                <w:t>szhong@eduhk.hk</w:t>
              </w:r>
            </w:hyperlink>
          </w:p>
          <w:p w14:paraId="2B20A6CD" w14:textId="77777777" w:rsidR="009C6DD8" w:rsidRPr="000E6BCA" w:rsidRDefault="009C6DD8" w:rsidP="009C6DD8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</w:p>
          <w:p w14:paraId="1EABBE26" w14:textId="544A3E78" w:rsidR="009C6DD8" w:rsidRDefault="00C2439F" w:rsidP="009C6DD8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bCs/>
                <w:sz w:val="22"/>
                <w:szCs w:val="22"/>
                <w:lang w:eastAsia="zh-CN"/>
              </w:rPr>
              <w:t>电话</w:t>
            </w:r>
            <w:r w:rsidRPr="00C2439F">
              <w:rPr>
                <w:rFonts w:asciiTheme="minorHAnsi" w:eastAsia="DengXian" w:hAnsiTheme="minorHAnsi" w:cstheme="minorHAnsi"/>
                <w:bCs/>
                <w:sz w:val="22"/>
                <w:szCs w:val="22"/>
                <w:lang w:eastAsia="zh-CN"/>
              </w:rPr>
              <w:t xml:space="preserve"> / Tel :</w:t>
            </w:r>
            <w:r w:rsidR="009C6DD8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1C64BB76" w14:textId="49AEDB1B" w:rsidR="00E363CE" w:rsidRPr="000E6BCA" w:rsidRDefault="00C2439F" w:rsidP="00E363CE">
            <w:pPr>
              <w:spacing w:line="0" w:lineRule="atLeast"/>
              <w:rPr>
                <w:rFonts w:asciiTheme="minorHAnsi" w:eastAsiaTheme="majorEastAsia" w:hAnsiTheme="minorHAnsi" w:cstheme="minorHAnsi"/>
                <w:b/>
                <w:bCs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bCs/>
                <w:sz w:val="22"/>
                <w:szCs w:val="22"/>
                <w:lang w:eastAsia="zh-CN"/>
              </w:rPr>
              <w:t>2948 6883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A435C" w14:textId="4BC0D923" w:rsidR="009C6DD8" w:rsidRPr="00ED5385" w:rsidRDefault="00C2439F" w:rsidP="009C6DD8">
            <w:pPr>
              <w:shd w:val="clear" w:color="auto" w:fill="FFFFFF"/>
              <w:adjustRightInd w:val="0"/>
              <w:snapToGrid w:val="0"/>
              <w:spacing w:after="200"/>
              <w:contextualSpacing/>
              <w:rPr>
                <w:rFonts w:asciiTheme="majorEastAsia" w:eastAsiaTheme="majorEastAsia" w:hAnsiTheme="majorEastAsia" w:cstheme="minorHAnsi"/>
                <w:color w:val="222222"/>
                <w:kern w:val="0"/>
                <w:sz w:val="22"/>
                <w:szCs w:val="22"/>
              </w:rPr>
            </w:pPr>
            <w:r w:rsidRPr="00C2439F">
              <w:rPr>
                <w:rFonts w:asciiTheme="majorEastAsia" w:eastAsia="DengXian" w:hAnsiTheme="majorEastAsia" w:cstheme="minorHAnsi" w:hint="eastAsia"/>
                <w:color w:val="222222"/>
                <w:kern w:val="0"/>
                <w:sz w:val="22"/>
                <w:szCs w:val="22"/>
                <w:lang w:eastAsia="zh-CN"/>
              </w:rPr>
              <w:t>免费报名，欢迎各界人士参加。</w:t>
            </w:r>
          </w:p>
          <w:p w14:paraId="49E6F16B" w14:textId="2D9222D2" w:rsidR="009C6DD8" w:rsidRPr="00D06500" w:rsidRDefault="00C2439F" w:rsidP="00D06500">
            <w:pPr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/>
                <w:color w:val="000000"/>
                <w:sz w:val="22"/>
                <w:szCs w:val="22"/>
                <w:lang w:eastAsia="zh-CN"/>
              </w:rPr>
              <w:t>Free Registration. All are welcome.</w:t>
            </w:r>
          </w:p>
          <w:p w14:paraId="386227FE" w14:textId="77777777" w:rsidR="009C6DD8" w:rsidRDefault="009C6DD8" w:rsidP="002A1F75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</w:p>
          <w:p w14:paraId="404A3B8C" w14:textId="346A8599" w:rsidR="002A1F75" w:rsidRPr="000E6BCA" w:rsidRDefault="00C2439F" w:rsidP="002A1F75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C2439F">
              <w:rPr>
                <w:rFonts w:asciiTheme="minorHAnsi" w:eastAsia="DengXian" w:hAnsiTheme="minorHAnsi" w:cstheme="minorHAnsi" w:hint="eastAsia"/>
                <w:color w:val="000000"/>
                <w:kern w:val="2"/>
                <w:sz w:val="22"/>
                <w:szCs w:val="22"/>
                <w:lang w:eastAsia="zh-CN"/>
              </w:rPr>
              <w:t>报名</w:t>
            </w:r>
            <w:r w:rsidRPr="00C2439F">
              <w:rPr>
                <w:rFonts w:asciiTheme="majorEastAsia" w:eastAsia="DengXian" w:hAnsiTheme="majorEastAsia" w:cstheme="minorHAnsi" w:hint="eastAsia"/>
                <w:color w:val="222222"/>
                <w:sz w:val="22"/>
                <w:szCs w:val="22"/>
                <w:lang w:eastAsia="zh-CN"/>
              </w:rPr>
              <w:t>方法</w:t>
            </w:r>
            <w:r w:rsidRPr="00C2439F">
              <w:rPr>
                <w:rFonts w:asciiTheme="minorHAnsi" w:eastAsia="DengXian" w:hAnsiTheme="minorHAnsi" w:cstheme="minorHAnsi"/>
                <w:color w:val="000000"/>
                <w:sz w:val="22"/>
                <w:szCs w:val="22"/>
                <w:lang w:eastAsia="zh-CN"/>
              </w:rPr>
              <w:t xml:space="preserve"> </w:t>
            </w:r>
            <w:r w:rsidRPr="00C2439F">
              <w:rPr>
                <w:rFonts w:ascii="Arial" w:eastAsia="DengXian" w:hAnsi="Arial" w:cs="Arial"/>
                <w:bCs/>
                <w:sz w:val="22"/>
                <w:szCs w:val="22"/>
                <w:lang w:eastAsia="zh-CN"/>
              </w:rPr>
              <w:t>/</w:t>
            </w:r>
            <w:r w:rsidRPr="00C2439F">
              <w:rPr>
                <w:rFonts w:asciiTheme="minorHAnsi" w:eastAsia="DengXian" w:hAnsiTheme="minorHAnsi" w:cstheme="minorHAnsi"/>
                <w:color w:val="000000"/>
                <w:sz w:val="22"/>
                <w:szCs w:val="22"/>
                <w:lang w:eastAsia="zh-CN"/>
              </w:rPr>
              <w:t xml:space="preserve"> </w:t>
            </w:r>
            <w:r w:rsidRPr="00C2439F">
              <w:rPr>
                <w:rFonts w:asciiTheme="minorHAnsi" w:eastAsia="DengXian" w:hAnsiTheme="minorHAnsi" w:cstheme="minorHAnsi"/>
                <w:bCs/>
                <w:kern w:val="2"/>
                <w:sz w:val="22"/>
                <w:szCs w:val="22"/>
                <w:lang w:eastAsia="zh-CN"/>
              </w:rPr>
              <w:t>Registration:</w:t>
            </w:r>
            <w:r w:rsidR="002A1F75" w:rsidRPr="000E6BCA">
              <w:rPr>
                <w:rFonts w:asciiTheme="minorHAnsi" w:eastAsiaTheme="majorEastAsia" w:hAnsiTheme="minorHAnsi" w:cstheme="minorHAnsi"/>
                <w:noProof/>
                <w:sz w:val="22"/>
                <w:szCs w:val="22"/>
                <w:lang w:eastAsia="zh-CN"/>
              </w:rPr>
              <w:drawing>
                <wp:inline distT="0" distB="0" distL="0" distR="0" wp14:anchorId="45B8DE9E" wp14:editId="60412CF0">
                  <wp:extent cx="1047565" cy="1047565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0449" cy="1050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786E0A" w14:textId="726653D2" w:rsidR="00E363CE" w:rsidRPr="000E6BCA" w:rsidRDefault="007F0742" w:rsidP="002A1F75">
            <w:pPr>
              <w:spacing w:line="0" w:lineRule="atLeast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  <w:hyperlink r:id="rId13" w:history="1">
              <w:r w:rsidR="00C2439F" w:rsidRPr="00C2439F">
                <w:rPr>
                  <w:rStyle w:val="Hyperlink"/>
                  <w:rFonts w:asciiTheme="minorHAnsi" w:eastAsia="DengXian" w:hAnsiTheme="minorHAnsi" w:cstheme="minorHAnsi"/>
                  <w:sz w:val="22"/>
                  <w:szCs w:val="22"/>
                  <w:lang w:eastAsia="zh-CN"/>
                </w:rPr>
                <w:t>https://forms.gle/piEm5AHbNWBREPHB6</w:t>
              </w:r>
            </w:hyperlink>
          </w:p>
        </w:tc>
      </w:tr>
    </w:tbl>
    <w:p w14:paraId="373F58C6" w14:textId="77777777" w:rsidR="0092787D" w:rsidRPr="000E6BCA" w:rsidRDefault="0092787D" w:rsidP="002C2089">
      <w:pPr>
        <w:spacing w:line="0" w:lineRule="atLeast"/>
        <w:rPr>
          <w:rFonts w:ascii="Calibri" w:hAnsi="Calibri" w:cs="Calibri"/>
          <w:sz w:val="22"/>
          <w:szCs w:val="22"/>
        </w:rPr>
      </w:pPr>
    </w:p>
    <w:sectPr w:rsidR="0092787D" w:rsidRPr="000E6BCA" w:rsidSect="007D1A63">
      <w:footerReference w:type="default" r:id="rId14"/>
      <w:pgSz w:w="16838" w:h="11906" w:orient="landscape"/>
      <w:pgMar w:top="624" w:right="1440" w:bottom="851" w:left="1440" w:header="720" w:footer="10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5A1E9" w14:textId="77777777" w:rsidR="00730DA8" w:rsidRDefault="00730DA8" w:rsidP="00BC118D">
      <w:r>
        <w:separator/>
      </w:r>
    </w:p>
  </w:endnote>
  <w:endnote w:type="continuationSeparator" w:id="0">
    <w:p w14:paraId="28484C5E" w14:textId="77777777" w:rsidR="00730DA8" w:rsidRDefault="00730DA8" w:rsidP="00BC1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5BB4C" w14:textId="187A9AE4" w:rsidR="008A2D53" w:rsidRDefault="00C2439F">
    <w:pPr>
      <w:pStyle w:val="Footer"/>
      <w:jc w:val="right"/>
    </w:pPr>
    <w:r w:rsidRPr="00C2439F">
      <w:rPr>
        <w:rFonts w:eastAsia="DengXian"/>
        <w:lang w:eastAsia="zh-CN"/>
      </w:rPr>
      <w:t xml:space="preserve">Page </w:t>
    </w:r>
    <w:r w:rsidR="004E7D1C">
      <w:rPr>
        <w:b/>
        <w:sz w:val="24"/>
        <w:szCs w:val="24"/>
      </w:rPr>
      <w:fldChar w:fldCharType="begin"/>
    </w:r>
    <w:r w:rsidR="008A2D53">
      <w:rPr>
        <w:b/>
      </w:rPr>
      <w:instrText xml:space="preserve"> PAGE </w:instrText>
    </w:r>
    <w:r w:rsidR="004E7D1C">
      <w:rPr>
        <w:b/>
        <w:sz w:val="24"/>
        <w:szCs w:val="24"/>
      </w:rPr>
      <w:fldChar w:fldCharType="separate"/>
    </w:r>
    <w:r w:rsidRPr="00C2439F">
      <w:rPr>
        <w:rFonts w:eastAsia="DengXian"/>
        <w:b/>
        <w:noProof/>
        <w:lang w:eastAsia="zh-CN"/>
      </w:rPr>
      <w:t>1</w:t>
    </w:r>
    <w:r w:rsidR="004E7D1C">
      <w:rPr>
        <w:b/>
        <w:sz w:val="24"/>
        <w:szCs w:val="24"/>
      </w:rPr>
      <w:fldChar w:fldCharType="end"/>
    </w:r>
    <w:r w:rsidRPr="00C2439F">
      <w:rPr>
        <w:rFonts w:eastAsia="DengXian"/>
        <w:lang w:eastAsia="zh-CN"/>
      </w:rPr>
      <w:t xml:space="preserve"> of </w:t>
    </w:r>
    <w:r w:rsidR="004E7D1C">
      <w:rPr>
        <w:b/>
        <w:sz w:val="24"/>
        <w:szCs w:val="24"/>
      </w:rPr>
      <w:fldChar w:fldCharType="begin"/>
    </w:r>
    <w:r w:rsidR="008A2D53">
      <w:rPr>
        <w:b/>
      </w:rPr>
      <w:instrText xml:space="preserve"> NUMPAGES  </w:instrText>
    </w:r>
    <w:r w:rsidR="004E7D1C">
      <w:rPr>
        <w:b/>
        <w:sz w:val="24"/>
        <w:szCs w:val="24"/>
      </w:rPr>
      <w:fldChar w:fldCharType="separate"/>
    </w:r>
    <w:r w:rsidRPr="00C2439F">
      <w:rPr>
        <w:rFonts w:eastAsia="DengXian"/>
        <w:b/>
        <w:noProof/>
        <w:lang w:eastAsia="zh-CN"/>
      </w:rPr>
      <w:t>1</w:t>
    </w:r>
    <w:r w:rsidR="004E7D1C">
      <w:rPr>
        <w:b/>
        <w:sz w:val="24"/>
        <w:szCs w:val="24"/>
      </w:rPr>
      <w:fldChar w:fldCharType="end"/>
    </w:r>
  </w:p>
  <w:p w14:paraId="26AF4B3F" w14:textId="77777777" w:rsidR="008A2D53" w:rsidRDefault="008A2D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CFA63" w14:textId="77777777" w:rsidR="00730DA8" w:rsidRDefault="00730DA8" w:rsidP="00BC118D">
      <w:r>
        <w:separator/>
      </w:r>
    </w:p>
  </w:footnote>
  <w:footnote w:type="continuationSeparator" w:id="0">
    <w:p w14:paraId="3874D80F" w14:textId="77777777" w:rsidR="00730DA8" w:rsidRDefault="00730DA8" w:rsidP="00BC11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3335D"/>
    <w:multiLevelType w:val="hybridMultilevel"/>
    <w:tmpl w:val="4B86AAC0"/>
    <w:lvl w:ilvl="0" w:tplc="1B2E1AF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C686A5A"/>
    <w:multiLevelType w:val="hybridMultilevel"/>
    <w:tmpl w:val="19B80E3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E554C1F"/>
    <w:multiLevelType w:val="hybridMultilevel"/>
    <w:tmpl w:val="54F011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57E12"/>
    <w:multiLevelType w:val="hybridMultilevel"/>
    <w:tmpl w:val="ADF0855E"/>
    <w:lvl w:ilvl="0" w:tplc="AA4EE70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9B920EC"/>
    <w:multiLevelType w:val="hybridMultilevel"/>
    <w:tmpl w:val="67689C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0304381"/>
    <w:multiLevelType w:val="hybridMultilevel"/>
    <w:tmpl w:val="C82CC70C"/>
    <w:lvl w:ilvl="0" w:tplc="1AD01D8C">
      <w:start w:val="900"/>
      <w:numFmt w:val="bullet"/>
      <w:lvlText w:val="-"/>
      <w:lvlJc w:val="left"/>
      <w:pPr>
        <w:ind w:left="360" w:hanging="360"/>
      </w:pPr>
      <w:rPr>
        <w:rFonts w:ascii="Calibri" w:eastAsia="PMingLiU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53B2B83"/>
    <w:multiLevelType w:val="multilevel"/>
    <w:tmpl w:val="6C824BBA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B664492"/>
    <w:multiLevelType w:val="hybridMultilevel"/>
    <w:tmpl w:val="8C1A53D6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5A11004A"/>
    <w:multiLevelType w:val="hybridMultilevel"/>
    <w:tmpl w:val="84A65D9C"/>
    <w:lvl w:ilvl="0" w:tplc="0409000B">
      <w:start w:val="1"/>
      <w:numFmt w:val="bullet"/>
      <w:lvlText w:val="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9" w15:restartNumberingAfterBreak="0">
    <w:nsid w:val="613F7885"/>
    <w:multiLevelType w:val="hybridMultilevel"/>
    <w:tmpl w:val="92A09A22"/>
    <w:lvl w:ilvl="0" w:tplc="81341FE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986E1F04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87D14C3"/>
    <w:multiLevelType w:val="hybridMultilevel"/>
    <w:tmpl w:val="46020C30"/>
    <w:lvl w:ilvl="0" w:tplc="AB7EA6A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3"/>
  </w:num>
  <w:num w:numId="5">
    <w:abstractNumId w:val="0"/>
  </w:num>
  <w:num w:numId="6">
    <w:abstractNumId w:val="9"/>
  </w:num>
  <w:num w:numId="7">
    <w:abstractNumId w:val="8"/>
  </w:num>
  <w:num w:numId="8">
    <w:abstractNumId w:val="7"/>
  </w:num>
  <w:num w:numId="9">
    <w:abstractNumId w:val="2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DY1MzW0MDEyMjFU0lEKTi0uzszPAykwqQUAqIDyeiwAAAA="/>
  </w:docVars>
  <w:rsids>
    <w:rsidRoot w:val="00AD4D65"/>
    <w:rsid w:val="000005A7"/>
    <w:rsid w:val="00001C9F"/>
    <w:rsid w:val="00002C75"/>
    <w:rsid w:val="000058E4"/>
    <w:rsid w:val="00007556"/>
    <w:rsid w:val="00010CE9"/>
    <w:rsid w:val="000126F4"/>
    <w:rsid w:val="0001290D"/>
    <w:rsid w:val="000145BF"/>
    <w:rsid w:val="00031166"/>
    <w:rsid w:val="00034496"/>
    <w:rsid w:val="0003557E"/>
    <w:rsid w:val="000379F3"/>
    <w:rsid w:val="00042F49"/>
    <w:rsid w:val="00043AAC"/>
    <w:rsid w:val="00051167"/>
    <w:rsid w:val="00051EE2"/>
    <w:rsid w:val="0005579D"/>
    <w:rsid w:val="00056F81"/>
    <w:rsid w:val="00061DEE"/>
    <w:rsid w:val="00070721"/>
    <w:rsid w:val="000837C7"/>
    <w:rsid w:val="00090158"/>
    <w:rsid w:val="000907ED"/>
    <w:rsid w:val="00093EB9"/>
    <w:rsid w:val="000978DA"/>
    <w:rsid w:val="000A1ADB"/>
    <w:rsid w:val="000A1F34"/>
    <w:rsid w:val="000A4766"/>
    <w:rsid w:val="000A5117"/>
    <w:rsid w:val="000A51D3"/>
    <w:rsid w:val="000B062B"/>
    <w:rsid w:val="000B184B"/>
    <w:rsid w:val="000B1E6F"/>
    <w:rsid w:val="000B2BE7"/>
    <w:rsid w:val="000B50DE"/>
    <w:rsid w:val="000B7EF6"/>
    <w:rsid w:val="000C1D79"/>
    <w:rsid w:val="000C4932"/>
    <w:rsid w:val="000C7505"/>
    <w:rsid w:val="000D41C1"/>
    <w:rsid w:val="000E6453"/>
    <w:rsid w:val="000E6BCA"/>
    <w:rsid w:val="000E7188"/>
    <w:rsid w:val="000E74C2"/>
    <w:rsid w:val="000F66D1"/>
    <w:rsid w:val="001006B1"/>
    <w:rsid w:val="00104CBD"/>
    <w:rsid w:val="0010558D"/>
    <w:rsid w:val="00110AD0"/>
    <w:rsid w:val="001124CC"/>
    <w:rsid w:val="0011536E"/>
    <w:rsid w:val="001225A9"/>
    <w:rsid w:val="00122FD4"/>
    <w:rsid w:val="00123DDE"/>
    <w:rsid w:val="00127074"/>
    <w:rsid w:val="00132BD8"/>
    <w:rsid w:val="00143A9D"/>
    <w:rsid w:val="00143DB0"/>
    <w:rsid w:val="00144023"/>
    <w:rsid w:val="0014413B"/>
    <w:rsid w:val="00145DB3"/>
    <w:rsid w:val="001554C7"/>
    <w:rsid w:val="00156807"/>
    <w:rsid w:val="00161943"/>
    <w:rsid w:val="001621C5"/>
    <w:rsid w:val="00164FBE"/>
    <w:rsid w:val="0018241B"/>
    <w:rsid w:val="00186CBD"/>
    <w:rsid w:val="0018774E"/>
    <w:rsid w:val="00193085"/>
    <w:rsid w:val="0019499B"/>
    <w:rsid w:val="001A204F"/>
    <w:rsid w:val="001A3403"/>
    <w:rsid w:val="001A5D97"/>
    <w:rsid w:val="001B0F04"/>
    <w:rsid w:val="001B1AF2"/>
    <w:rsid w:val="001B1C38"/>
    <w:rsid w:val="001B2BF7"/>
    <w:rsid w:val="001B3A2E"/>
    <w:rsid w:val="001B5ACA"/>
    <w:rsid w:val="001B7D93"/>
    <w:rsid w:val="001C7807"/>
    <w:rsid w:val="001D2F58"/>
    <w:rsid w:val="001E2609"/>
    <w:rsid w:val="001E5ACD"/>
    <w:rsid w:val="001E5AEC"/>
    <w:rsid w:val="001F2D16"/>
    <w:rsid w:val="001F5569"/>
    <w:rsid w:val="001F6323"/>
    <w:rsid w:val="00207BA8"/>
    <w:rsid w:val="00211681"/>
    <w:rsid w:val="0021350F"/>
    <w:rsid w:val="00213B13"/>
    <w:rsid w:val="00217B1E"/>
    <w:rsid w:val="002218D8"/>
    <w:rsid w:val="00221F36"/>
    <w:rsid w:val="00232101"/>
    <w:rsid w:val="002440E9"/>
    <w:rsid w:val="002471E8"/>
    <w:rsid w:val="00247812"/>
    <w:rsid w:val="00250389"/>
    <w:rsid w:val="0025496A"/>
    <w:rsid w:val="002561A3"/>
    <w:rsid w:val="00257E67"/>
    <w:rsid w:val="00260BB4"/>
    <w:rsid w:val="00263458"/>
    <w:rsid w:val="00264368"/>
    <w:rsid w:val="00273FE4"/>
    <w:rsid w:val="00275201"/>
    <w:rsid w:val="00276738"/>
    <w:rsid w:val="00281202"/>
    <w:rsid w:val="002813D1"/>
    <w:rsid w:val="00283542"/>
    <w:rsid w:val="002845CD"/>
    <w:rsid w:val="00290282"/>
    <w:rsid w:val="00290FFC"/>
    <w:rsid w:val="002920DF"/>
    <w:rsid w:val="002938A6"/>
    <w:rsid w:val="00294D24"/>
    <w:rsid w:val="00294F7C"/>
    <w:rsid w:val="002A1F75"/>
    <w:rsid w:val="002B2076"/>
    <w:rsid w:val="002B32E0"/>
    <w:rsid w:val="002B3D6E"/>
    <w:rsid w:val="002B496A"/>
    <w:rsid w:val="002C096B"/>
    <w:rsid w:val="002C0D84"/>
    <w:rsid w:val="002C132B"/>
    <w:rsid w:val="002C2089"/>
    <w:rsid w:val="002D0297"/>
    <w:rsid w:val="002D156D"/>
    <w:rsid w:val="002D35F2"/>
    <w:rsid w:val="002D3724"/>
    <w:rsid w:val="002D4B58"/>
    <w:rsid w:val="002D4E6F"/>
    <w:rsid w:val="002D6E31"/>
    <w:rsid w:val="002E6EA5"/>
    <w:rsid w:val="002E727A"/>
    <w:rsid w:val="002E7379"/>
    <w:rsid w:val="002E73D6"/>
    <w:rsid w:val="002F7902"/>
    <w:rsid w:val="003044D7"/>
    <w:rsid w:val="00305AE1"/>
    <w:rsid w:val="00306C65"/>
    <w:rsid w:val="00307339"/>
    <w:rsid w:val="00307775"/>
    <w:rsid w:val="0031428F"/>
    <w:rsid w:val="00320562"/>
    <w:rsid w:val="003227D8"/>
    <w:rsid w:val="00324E2C"/>
    <w:rsid w:val="003305DF"/>
    <w:rsid w:val="00331E7C"/>
    <w:rsid w:val="003341AD"/>
    <w:rsid w:val="00343225"/>
    <w:rsid w:val="00343458"/>
    <w:rsid w:val="003459EA"/>
    <w:rsid w:val="00346693"/>
    <w:rsid w:val="0034678B"/>
    <w:rsid w:val="0035215F"/>
    <w:rsid w:val="00353203"/>
    <w:rsid w:val="00356543"/>
    <w:rsid w:val="003617F2"/>
    <w:rsid w:val="0038258C"/>
    <w:rsid w:val="0039054D"/>
    <w:rsid w:val="00394468"/>
    <w:rsid w:val="00394DD2"/>
    <w:rsid w:val="003A2EBA"/>
    <w:rsid w:val="003B389D"/>
    <w:rsid w:val="003B48C6"/>
    <w:rsid w:val="003B52FC"/>
    <w:rsid w:val="003C0E75"/>
    <w:rsid w:val="003C2F96"/>
    <w:rsid w:val="003C530E"/>
    <w:rsid w:val="003C748A"/>
    <w:rsid w:val="003C7890"/>
    <w:rsid w:val="003C7DF6"/>
    <w:rsid w:val="003D0F0C"/>
    <w:rsid w:val="003D369C"/>
    <w:rsid w:val="003E0661"/>
    <w:rsid w:val="003E2A1B"/>
    <w:rsid w:val="003E3BAF"/>
    <w:rsid w:val="003E6B66"/>
    <w:rsid w:val="003F0BA2"/>
    <w:rsid w:val="003F424B"/>
    <w:rsid w:val="003F4B82"/>
    <w:rsid w:val="00403ED5"/>
    <w:rsid w:val="004058B6"/>
    <w:rsid w:val="00407073"/>
    <w:rsid w:val="00411E60"/>
    <w:rsid w:val="004159C3"/>
    <w:rsid w:val="00416338"/>
    <w:rsid w:val="00416BCE"/>
    <w:rsid w:val="004178DC"/>
    <w:rsid w:val="004209FC"/>
    <w:rsid w:val="00420E46"/>
    <w:rsid w:val="00421520"/>
    <w:rsid w:val="00423E22"/>
    <w:rsid w:val="004255BE"/>
    <w:rsid w:val="00432684"/>
    <w:rsid w:val="00434209"/>
    <w:rsid w:val="004361C7"/>
    <w:rsid w:val="00443716"/>
    <w:rsid w:val="00446F1A"/>
    <w:rsid w:val="00447FBE"/>
    <w:rsid w:val="004561D6"/>
    <w:rsid w:val="00460655"/>
    <w:rsid w:val="00460A32"/>
    <w:rsid w:val="0046220E"/>
    <w:rsid w:val="0046535E"/>
    <w:rsid w:val="00472577"/>
    <w:rsid w:val="004751BD"/>
    <w:rsid w:val="00480D63"/>
    <w:rsid w:val="00481BD5"/>
    <w:rsid w:val="00481F54"/>
    <w:rsid w:val="004848A5"/>
    <w:rsid w:val="00492951"/>
    <w:rsid w:val="0049540B"/>
    <w:rsid w:val="00495696"/>
    <w:rsid w:val="004962CA"/>
    <w:rsid w:val="00496503"/>
    <w:rsid w:val="00496BF6"/>
    <w:rsid w:val="004A009D"/>
    <w:rsid w:val="004B5C0F"/>
    <w:rsid w:val="004C6159"/>
    <w:rsid w:val="004D0709"/>
    <w:rsid w:val="004D21DD"/>
    <w:rsid w:val="004D7367"/>
    <w:rsid w:val="004D76E3"/>
    <w:rsid w:val="004E045C"/>
    <w:rsid w:val="004E0F06"/>
    <w:rsid w:val="004E256D"/>
    <w:rsid w:val="004E2C4F"/>
    <w:rsid w:val="004E4F33"/>
    <w:rsid w:val="004E4FB1"/>
    <w:rsid w:val="004E7B60"/>
    <w:rsid w:val="004E7D1C"/>
    <w:rsid w:val="005023EF"/>
    <w:rsid w:val="00502B58"/>
    <w:rsid w:val="00505FC7"/>
    <w:rsid w:val="005071CE"/>
    <w:rsid w:val="0051134E"/>
    <w:rsid w:val="00513353"/>
    <w:rsid w:val="005167F8"/>
    <w:rsid w:val="005208A1"/>
    <w:rsid w:val="005239BB"/>
    <w:rsid w:val="005263C0"/>
    <w:rsid w:val="00527450"/>
    <w:rsid w:val="00527FB6"/>
    <w:rsid w:val="005323F8"/>
    <w:rsid w:val="00533510"/>
    <w:rsid w:val="00537EC2"/>
    <w:rsid w:val="005405C5"/>
    <w:rsid w:val="005406C1"/>
    <w:rsid w:val="00545BBA"/>
    <w:rsid w:val="0055233D"/>
    <w:rsid w:val="0055513E"/>
    <w:rsid w:val="00557CD2"/>
    <w:rsid w:val="00560542"/>
    <w:rsid w:val="005635FE"/>
    <w:rsid w:val="00567BFD"/>
    <w:rsid w:val="00572957"/>
    <w:rsid w:val="00573F5B"/>
    <w:rsid w:val="00574744"/>
    <w:rsid w:val="00574C93"/>
    <w:rsid w:val="0058102D"/>
    <w:rsid w:val="00581E14"/>
    <w:rsid w:val="00583936"/>
    <w:rsid w:val="00583E54"/>
    <w:rsid w:val="00587279"/>
    <w:rsid w:val="005919F6"/>
    <w:rsid w:val="005A332F"/>
    <w:rsid w:val="005A396A"/>
    <w:rsid w:val="005A5BF9"/>
    <w:rsid w:val="005A5CAA"/>
    <w:rsid w:val="005B1492"/>
    <w:rsid w:val="005C177F"/>
    <w:rsid w:val="005C189E"/>
    <w:rsid w:val="005C1E8A"/>
    <w:rsid w:val="005C1FE2"/>
    <w:rsid w:val="005C3D60"/>
    <w:rsid w:val="005D49C6"/>
    <w:rsid w:val="005D70BB"/>
    <w:rsid w:val="005E353A"/>
    <w:rsid w:val="005E3B14"/>
    <w:rsid w:val="005E5910"/>
    <w:rsid w:val="005E74DC"/>
    <w:rsid w:val="005F04C9"/>
    <w:rsid w:val="005F0554"/>
    <w:rsid w:val="005F0AB2"/>
    <w:rsid w:val="005F33C5"/>
    <w:rsid w:val="005F5193"/>
    <w:rsid w:val="005F6308"/>
    <w:rsid w:val="005F638A"/>
    <w:rsid w:val="006001F3"/>
    <w:rsid w:val="00601FE9"/>
    <w:rsid w:val="00602D73"/>
    <w:rsid w:val="00603152"/>
    <w:rsid w:val="00610650"/>
    <w:rsid w:val="00610CA2"/>
    <w:rsid w:val="00613426"/>
    <w:rsid w:val="00613C14"/>
    <w:rsid w:val="006148D6"/>
    <w:rsid w:val="00616E12"/>
    <w:rsid w:val="00622F81"/>
    <w:rsid w:val="00624D2B"/>
    <w:rsid w:val="006353EC"/>
    <w:rsid w:val="00641F84"/>
    <w:rsid w:val="006448A7"/>
    <w:rsid w:val="0064577B"/>
    <w:rsid w:val="00645B02"/>
    <w:rsid w:val="0065313D"/>
    <w:rsid w:val="00655161"/>
    <w:rsid w:val="00656AC6"/>
    <w:rsid w:val="00657AE6"/>
    <w:rsid w:val="00661B47"/>
    <w:rsid w:val="00661BFE"/>
    <w:rsid w:val="00665148"/>
    <w:rsid w:val="0066567A"/>
    <w:rsid w:val="00671B08"/>
    <w:rsid w:val="00673E70"/>
    <w:rsid w:val="0067456D"/>
    <w:rsid w:val="00674F32"/>
    <w:rsid w:val="006761F4"/>
    <w:rsid w:val="0067641D"/>
    <w:rsid w:val="00680FDA"/>
    <w:rsid w:val="0068178B"/>
    <w:rsid w:val="0068197C"/>
    <w:rsid w:val="006909B8"/>
    <w:rsid w:val="006966A4"/>
    <w:rsid w:val="006A50F5"/>
    <w:rsid w:val="006A68C6"/>
    <w:rsid w:val="006A774E"/>
    <w:rsid w:val="006A7EFA"/>
    <w:rsid w:val="006B79A8"/>
    <w:rsid w:val="006B7D6A"/>
    <w:rsid w:val="006D5D5D"/>
    <w:rsid w:val="006D6A12"/>
    <w:rsid w:val="006D7D8F"/>
    <w:rsid w:val="006E1554"/>
    <w:rsid w:val="006E6B2A"/>
    <w:rsid w:val="006E7750"/>
    <w:rsid w:val="006F704A"/>
    <w:rsid w:val="00700ACC"/>
    <w:rsid w:val="00703986"/>
    <w:rsid w:val="00707D6D"/>
    <w:rsid w:val="00712582"/>
    <w:rsid w:val="00717193"/>
    <w:rsid w:val="00717B24"/>
    <w:rsid w:val="0072594E"/>
    <w:rsid w:val="007264AF"/>
    <w:rsid w:val="00727892"/>
    <w:rsid w:val="00730DA8"/>
    <w:rsid w:val="00731C3E"/>
    <w:rsid w:val="00737077"/>
    <w:rsid w:val="00737EE3"/>
    <w:rsid w:val="00740424"/>
    <w:rsid w:val="007442B8"/>
    <w:rsid w:val="00744949"/>
    <w:rsid w:val="00752718"/>
    <w:rsid w:val="0075417B"/>
    <w:rsid w:val="00757B47"/>
    <w:rsid w:val="00762D59"/>
    <w:rsid w:val="0076497B"/>
    <w:rsid w:val="00775F9F"/>
    <w:rsid w:val="007762D6"/>
    <w:rsid w:val="007801BE"/>
    <w:rsid w:val="00782BA8"/>
    <w:rsid w:val="00783D1A"/>
    <w:rsid w:val="00784874"/>
    <w:rsid w:val="00784BD4"/>
    <w:rsid w:val="00785FA7"/>
    <w:rsid w:val="00792847"/>
    <w:rsid w:val="00792E20"/>
    <w:rsid w:val="00793A85"/>
    <w:rsid w:val="00794C4B"/>
    <w:rsid w:val="00796683"/>
    <w:rsid w:val="00797A10"/>
    <w:rsid w:val="007A1A4D"/>
    <w:rsid w:val="007A648A"/>
    <w:rsid w:val="007A6EED"/>
    <w:rsid w:val="007A7AED"/>
    <w:rsid w:val="007C094C"/>
    <w:rsid w:val="007C6C8F"/>
    <w:rsid w:val="007C7BBA"/>
    <w:rsid w:val="007C7DC6"/>
    <w:rsid w:val="007D1130"/>
    <w:rsid w:val="007D1A63"/>
    <w:rsid w:val="007D4B2A"/>
    <w:rsid w:val="007D58D1"/>
    <w:rsid w:val="007D6FA5"/>
    <w:rsid w:val="007F0742"/>
    <w:rsid w:val="007F2078"/>
    <w:rsid w:val="007F2B36"/>
    <w:rsid w:val="007F4425"/>
    <w:rsid w:val="007F4CC5"/>
    <w:rsid w:val="0080099D"/>
    <w:rsid w:val="00801559"/>
    <w:rsid w:val="00801A99"/>
    <w:rsid w:val="008027BE"/>
    <w:rsid w:val="00803AEF"/>
    <w:rsid w:val="00804BB7"/>
    <w:rsid w:val="00816D37"/>
    <w:rsid w:val="00817E28"/>
    <w:rsid w:val="00820BD4"/>
    <w:rsid w:val="008228BA"/>
    <w:rsid w:val="008231D4"/>
    <w:rsid w:val="00830A11"/>
    <w:rsid w:val="00834C28"/>
    <w:rsid w:val="0083697C"/>
    <w:rsid w:val="00846D99"/>
    <w:rsid w:val="00850096"/>
    <w:rsid w:val="00851845"/>
    <w:rsid w:val="008551D4"/>
    <w:rsid w:val="00856A14"/>
    <w:rsid w:val="0086109D"/>
    <w:rsid w:val="00864CC5"/>
    <w:rsid w:val="00865AFD"/>
    <w:rsid w:val="008662F0"/>
    <w:rsid w:val="008731FA"/>
    <w:rsid w:val="008745B9"/>
    <w:rsid w:val="00874DF0"/>
    <w:rsid w:val="00876E50"/>
    <w:rsid w:val="00881627"/>
    <w:rsid w:val="008827F9"/>
    <w:rsid w:val="00897454"/>
    <w:rsid w:val="008A09D1"/>
    <w:rsid w:val="008A2D53"/>
    <w:rsid w:val="008A4B3A"/>
    <w:rsid w:val="008A77A4"/>
    <w:rsid w:val="008B4649"/>
    <w:rsid w:val="008B791B"/>
    <w:rsid w:val="008C1555"/>
    <w:rsid w:val="008C2F66"/>
    <w:rsid w:val="008C3038"/>
    <w:rsid w:val="008C47B8"/>
    <w:rsid w:val="008C6EB9"/>
    <w:rsid w:val="008C78FC"/>
    <w:rsid w:val="008D158F"/>
    <w:rsid w:val="008D1A06"/>
    <w:rsid w:val="008D3370"/>
    <w:rsid w:val="008E2604"/>
    <w:rsid w:val="008E38A1"/>
    <w:rsid w:val="008F1CFC"/>
    <w:rsid w:val="008F7B28"/>
    <w:rsid w:val="00903D1D"/>
    <w:rsid w:val="0090578D"/>
    <w:rsid w:val="0090675E"/>
    <w:rsid w:val="009100E9"/>
    <w:rsid w:val="00914B85"/>
    <w:rsid w:val="009152E8"/>
    <w:rsid w:val="00917414"/>
    <w:rsid w:val="00920D21"/>
    <w:rsid w:val="00922D9E"/>
    <w:rsid w:val="00925C48"/>
    <w:rsid w:val="0092787D"/>
    <w:rsid w:val="00934568"/>
    <w:rsid w:val="00936D47"/>
    <w:rsid w:val="00937982"/>
    <w:rsid w:val="00942E6C"/>
    <w:rsid w:val="009536CA"/>
    <w:rsid w:val="00954824"/>
    <w:rsid w:val="00957B50"/>
    <w:rsid w:val="009610C5"/>
    <w:rsid w:val="0096610D"/>
    <w:rsid w:val="00967DEA"/>
    <w:rsid w:val="00971E27"/>
    <w:rsid w:val="00972DDD"/>
    <w:rsid w:val="00973004"/>
    <w:rsid w:val="0098788D"/>
    <w:rsid w:val="00992054"/>
    <w:rsid w:val="009926CC"/>
    <w:rsid w:val="00992E21"/>
    <w:rsid w:val="00994A9B"/>
    <w:rsid w:val="00995DC9"/>
    <w:rsid w:val="00995E49"/>
    <w:rsid w:val="0099659C"/>
    <w:rsid w:val="009A44AA"/>
    <w:rsid w:val="009A4CDC"/>
    <w:rsid w:val="009B09A7"/>
    <w:rsid w:val="009B28EF"/>
    <w:rsid w:val="009B3B9A"/>
    <w:rsid w:val="009B42BC"/>
    <w:rsid w:val="009B5DEB"/>
    <w:rsid w:val="009B7D80"/>
    <w:rsid w:val="009C0592"/>
    <w:rsid w:val="009C0D76"/>
    <w:rsid w:val="009C6DD8"/>
    <w:rsid w:val="009D4B7B"/>
    <w:rsid w:val="009E4934"/>
    <w:rsid w:val="009E6F8E"/>
    <w:rsid w:val="009E7DFE"/>
    <w:rsid w:val="009F0379"/>
    <w:rsid w:val="009F2D9C"/>
    <w:rsid w:val="009F6F83"/>
    <w:rsid w:val="00A1114D"/>
    <w:rsid w:val="00A12E21"/>
    <w:rsid w:val="00A140CE"/>
    <w:rsid w:val="00A14260"/>
    <w:rsid w:val="00A17556"/>
    <w:rsid w:val="00A20F09"/>
    <w:rsid w:val="00A22B70"/>
    <w:rsid w:val="00A25192"/>
    <w:rsid w:val="00A31D99"/>
    <w:rsid w:val="00A321E3"/>
    <w:rsid w:val="00A346F8"/>
    <w:rsid w:val="00A365E0"/>
    <w:rsid w:val="00A41050"/>
    <w:rsid w:val="00A45BE8"/>
    <w:rsid w:val="00A461D5"/>
    <w:rsid w:val="00A54D3F"/>
    <w:rsid w:val="00A55EA7"/>
    <w:rsid w:val="00A63546"/>
    <w:rsid w:val="00A64C5E"/>
    <w:rsid w:val="00A650CE"/>
    <w:rsid w:val="00A6777F"/>
    <w:rsid w:val="00A72DD0"/>
    <w:rsid w:val="00A85EAF"/>
    <w:rsid w:val="00A864A4"/>
    <w:rsid w:val="00A867A2"/>
    <w:rsid w:val="00A86C8B"/>
    <w:rsid w:val="00A87E8E"/>
    <w:rsid w:val="00A91C51"/>
    <w:rsid w:val="00A92329"/>
    <w:rsid w:val="00A9493A"/>
    <w:rsid w:val="00A94E7E"/>
    <w:rsid w:val="00AA2DAD"/>
    <w:rsid w:val="00AA3855"/>
    <w:rsid w:val="00AA4982"/>
    <w:rsid w:val="00AA5352"/>
    <w:rsid w:val="00AA74C6"/>
    <w:rsid w:val="00AA75BA"/>
    <w:rsid w:val="00AA769B"/>
    <w:rsid w:val="00AA7718"/>
    <w:rsid w:val="00AB014D"/>
    <w:rsid w:val="00AB51AA"/>
    <w:rsid w:val="00AC33B6"/>
    <w:rsid w:val="00AC41EF"/>
    <w:rsid w:val="00AC502B"/>
    <w:rsid w:val="00AC7046"/>
    <w:rsid w:val="00AD3F7A"/>
    <w:rsid w:val="00AD4D65"/>
    <w:rsid w:val="00AD5109"/>
    <w:rsid w:val="00AD5935"/>
    <w:rsid w:val="00AE5864"/>
    <w:rsid w:val="00AE5A23"/>
    <w:rsid w:val="00AE639D"/>
    <w:rsid w:val="00B03355"/>
    <w:rsid w:val="00B0445F"/>
    <w:rsid w:val="00B07506"/>
    <w:rsid w:val="00B10DDF"/>
    <w:rsid w:val="00B11242"/>
    <w:rsid w:val="00B15201"/>
    <w:rsid w:val="00B16A8E"/>
    <w:rsid w:val="00B17BD2"/>
    <w:rsid w:val="00B21E38"/>
    <w:rsid w:val="00B22D92"/>
    <w:rsid w:val="00B25443"/>
    <w:rsid w:val="00B25F20"/>
    <w:rsid w:val="00B30690"/>
    <w:rsid w:val="00B34AEB"/>
    <w:rsid w:val="00B422ED"/>
    <w:rsid w:val="00B42B33"/>
    <w:rsid w:val="00B45AD4"/>
    <w:rsid w:val="00B45E4B"/>
    <w:rsid w:val="00B5274B"/>
    <w:rsid w:val="00B529B3"/>
    <w:rsid w:val="00B55E03"/>
    <w:rsid w:val="00B56172"/>
    <w:rsid w:val="00B62C93"/>
    <w:rsid w:val="00B62DDA"/>
    <w:rsid w:val="00B64105"/>
    <w:rsid w:val="00B64C25"/>
    <w:rsid w:val="00B6615E"/>
    <w:rsid w:val="00B70DEA"/>
    <w:rsid w:val="00B72DC8"/>
    <w:rsid w:val="00B743CE"/>
    <w:rsid w:val="00B760D2"/>
    <w:rsid w:val="00B77EFE"/>
    <w:rsid w:val="00B833DC"/>
    <w:rsid w:val="00B87B49"/>
    <w:rsid w:val="00B950D4"/>
    <w:rsid w:val="00B9742D"/>
    <w:rsid w:val="00BA1369"/>
    <w:rsid w:val="00BA1B9F"/>
    <w:rsid w:val="00BA2643"/>
    <w:rsid w:val="00BA3913"/>
    <w:rsid w:val="00BB1C60"/>
    <w:rsid w:val="00BB1E72"/>
    <w:rsid w:val="00BB265F"/>
    <w:rsid w:val="00BB375B"/>
    <w:rsid w:val="00BB6473"/>
    <w:rsid w:val="00BC0810"/>
    <w:rsid w:val="00BC118D"/>
    <w:rsid w:val="00BC167F"/>
    <w:rsid w:val="00BC310A"/>
    <w:rsid w:val="00BC405E"/>
    <w:rsid w:val="00BD07DA"/>
    <w:rsid w:val="00BD09FA"/>
    <w:rsid w:val="00BD1145"/>
    <w:rsid w:val="00BD2842"/>
    <w:rsid w:val="00BD2DB6"/>
    <w:rsid w:val="00BD5982"/>
    <w:rsid w:val="00BE18B8"/>
    <w:rsid w:val="00BE1E4C"/>
    <w:rsid w:val="00BE2A59"/>
    <w:rsid w:val="00BF0839"/>
    <w:rsid w:val="00BF34EF"/>
    <w:rsid w:val="00BF5D16"/>
    <w:rsid w:val="00C02972"/>
    <w:rsid w:val="00C043AB"/>
    <w:rsid w:val="00C10785"/>
    <w:rsid w:val="00C10C94"/>
    <w:rsid w:val="00C1645C"/>
    <w:rsid w:val="00C23BF9"/>
    <w:rsid w:val="00C2439F"/>
    <w:rsid w:val="00C270B5"/>
    <w:rsid w:val="00C278B5"/>
    <w:rsid w:val="00C3297F"/>
    <w:rsid w:val="00C35DE3"/>
    <w:rsid w:val="00C361FC"/>
    <w:rsid w:val="00C5053D"/>
    <w:rsid w:val="00C508AF"/>
    <w:rsid w:val="00C5103A"/>
    <w:rsid w:val="00C55BED"/>
    <w:rsid w:val="00C61173"/>
    <w:rsid w:val="00C624DE"/>
    <w:rsid w:val="00C63C13"/>
    <w:rsid w:val="00C65C94"/>
    <w:rsid w:val="00C74447"/>
    <w:rsid w:val="00C74AD1"/>
    <w:rsid w:val="00C74B7F"/>
    <w:rsid w:val="00C74F23"/>
    <w:rsid w:val="00C763CC"/>
    <w:rsid w:val="00C76445"/>
    <w:rsid w:val="00C76A2F"/>
    <w:rsid w:val="00C8260F"/>
    <w:rsid w:val="00C83008"/>
    <w:rsid w:val="00C843DB"/>
    <w:rsid w:val="00C84449"/>
    <w:rsid w:val="00C84B15"/>
    <w:rsid w:val="00C877E4"/>
    <w:rsid w:val="00C87FA2"/>
    <w:rsid w:val="00C907DE"/>
    <w:rsid w:val="00C94A3B"/>
    <w:rsid w:val="00C9586E"/>
    <w:rsid w:val="00CA4BC7"/>
    <w:rsid w:val="00CB10E6"/>
    <w:rsid w:val="00CB1BE6"/>
    <w:rsid w:val="00CB4ED7"/>
    <w:rsid w:val="00CB4F58"/>
    <w:rsid w:val="00CB5862"/>
    <w:rsid w:val="00CB7A95"/>
    <w:rsid w:val="00CC007E"/>
    <w:rsid w:val="00CC3C14"/>
    <w:rsid w:val="00CD0425"/>
    <w:rsid w:val="00CD23D5"/>
    <w:rsid w:val="00CD26F7"/>
    <w:rsid w:val="00CD313F"/>
    <w:rsid w:val="00CD359B"/>
    <w:rsid w:val="00CD3B43"/>
    <w:rsid w:val="00CE7DA8"/>
    <w:rsid w:val="00D01FE9"/>
    <w:rsid w:val="00D0389A"/>
    <w:rsid w:val="00D0392D"/>
    <w:rsid w:val="00D050E1"/>
    <w:rsid w:val="00D06500"/>
    <w:rsid w:val="00D07F10"/>
    <w:rsid w:val="00D10DAD"/>
    <w:rsid w:val="00D125D6"/>
    <w:rsid w:val="00D15955"/>
    <w:rsid w:val="00D206B8"/>
    <w:rsid w:val="00D22375"/>
    <w:rsid w:val="00D22B37"/>
    <w:rsid w:val="00D26F9A"/>
    <w:rsid w:val="00D27A59"/>
    <w:rsid w:val="00D31E06"/>
    <w:rsid w:val="00D32A80"/>
    <w:rsid w:val="00D33DC9"/>
    <w:rsid w:val="00D35EF5"/>
    <w:rsid w:val="00D3780E"/>
    <w:rsid w:val="00D41E42"/>
    <w:rsid w:val="00D426B8"/>
    <w:rsid w:val="00D42BAB"/>
    <w:rsid w:val="00D47297"/>
    <w:rsid w:val="00D514D0"/>
    <w:rsid w:val="00D57BB3"/>
    <w:rsid w:val="00D620A4"/>
    <w:rsid w:val="00D62666"/>
    <w:rsid w:val="00D652F0"/>
    <w:rsid w:val="00D72F64"/>
    <w:rsid w:val="00D90E8D"/>
    <w:rsid w:val="00D940A8"/>
    <w:rsid w:val="00DA0864"/>
    <w:rsid w:val="00DA3A1E"/>
    <w:rsid w:val="00DA42DD"/>
    <w:rsid w:val="00DA5E90"/>
    <w:rsid w:val="00DB6187"/>
    <w:rsid w:val="00DB74E9"/>
    <w:rsid w:val="00DC0323"/>
    <w:rsid w:val="00DC1F92"/>
    <w:rsid w:val="00DC2A97"/>
    <w:rsid w:val="00DC7424"/>
    <w:rsid w:val="00DD3391"/>
    <w:rsid w:val="00DD3453"/>
    <w:rsid w:val="00DE3A00"/>
    <w:rsid w:val="00DE4393"/>
    <w:rsid w:val="00DF204A"/>
    <w:rsid w:val="00DF340F"/>
    <w:rsid w:val="00DF4F8A"/>
    <w:rsid w:val="00DF50B1"/>
    <w:rsid w:val="00DF5E54"/>
    <w:rsid w:val="00DF6B12"/>
    <w:rsid w:val="00E030AF"/>
    <w:rsid w:val="00E03CF9"/>
    <w:rsid w:val="00E0730A"/>
    <w:rsid w:val="00E073BF"/>
    <w:rsid w:val="00E111AF"/>
    <w:rsid w:val="00E11987"/>
    <w:rsid w:val="00E1532B"/>
    <w:rsid w:val="00E15437"/>
    <w:rsid w:val="00E15C51"/>
    <w:rsid w:val="00E164D9"/>
    <w:rsid w:val="00E16DD5"/>
    <w:rsid w:val="00E2347F"/>
    <w:rsid w:val="00E23F7E"/>
    <w:rsid w:val="00E24B53"/>
    <w:rsid w:val="00E25F4B"/>
    <w:rsid w:val="00E31C10"/>
    <w:rsid w:val="00E3265F"/>
    <w:rsid w:val="00E35535"/>
    <w:rsid w:val="00E363CE"/>
    <w:rsid w:val="00E368CA"/>
    <w:rsid w:val="00E40632"/>
    <w:rsid w:val="00E40B94"/>
    <w:rsid w:val="00E419AE"/>
    <w:rsid w:val="00E466B2"/>
    <w:rsid w:val="00E527C9"/>
    <w:rsid w:val="00E5361C"/>
    <w:rsid w:val="00E53C42"/>
    <w:rsid w:val="00E558B7"/>
    <w:rsid w:val="00E63D6C"/>
    <w:rsid w:val="00E63FC0"/>
    <w:rsid w:val="00E668EF"/>
    <w:rsid w:val="00E67BBA"/>
    <w:rsid w:val="00E72DAA"/>
    <w:rsid w:val="00E742C7"/>
    <w:rsid w:val="00E74FA8"/>
    <w:rsid w:val="00E835B5"/>
    <w:rsid w:val="00E8412E"/>
    <w:rsid w:val="00E85C4F"/>
    <w:rsid w:val="00E877D6"/>
    <w:rsid w:val="00E93A9E"/>
    <w:rsid w:val="00E97572"/>
    <w:rsid w:val="00E97C36"/>
    <w:rsid w:val="00EB0B7E"/>
    <w:rsid w:val="00EB1AAF"/>
    <w:rsid w:val="00EB1CE0"/>
    <w:rsid w:val="00EB5E9F"/>
    <w:rsid w:val="00EB640D"/>
    <w:rsid w:val="00EB7D45"/>
    <w:rsid w:val="00EC1F45"/>
    <w:rsid w:val="00EC322A"/>
    <w:rsid w:val="00EC4731"/>
    <w:rsid w:val="00EC7532"/>
    <w:rsid w:val="00ED3CAD"/>
    <w:rsid w:val="00ED4FCA"/>
    <w:rsid w:val="00ED7CBF"/>
    <w:rsid w:val="00EE456C"/>
    <w:rsid w:val="00EE45E4"/>
    <w:rsid w:val="00EE4A84"/>
    <w:rsid w:val="00EF6C42"/>
    <w:rsid w:val="00F04547"/>
    <w:rsid w:val="00F0470E"/>
    <w:rsid w:val="00F05D71"/>
    <w:rsid w:val="00F05FEB"/>
    <w:rsid w:val="00F14E4E"/>
    <w:rsid w:val="00F15318"/>
    <w:rsid w:val="00F15622"/>
    <w:rsid w:val="00F165C7"/>
    <w:rsid w:val="00F272C3"/>
    <w:rsid w:val="00F27410"/>
    <w:rsid w:val="00F31D26"/>
    <w:rsid w:val="00F36A5A"/>
    <w:rsid w:val="00F4193A"/>
    <w:rsid w:val="00F42ABD"/>
    <w:rsid w:val="00F43E19"/>
    <w:rsid w:val="00F44030"/>
    <w:rsid w:val="00F46EFD"/>
    <w:rsid w:val="00F542BC"/>
    <w:rsid w:val="00F5484D"/>
    <w:rsid w:val="00F6029C"/>
    <w:rsid w:val="00F62703"/>
    <w:rsid w:val="00F7082C"/>
    <w:rsid w:val="00F70A0D"/>
    <w:rsid w:val="00F71085"/>
    <w:rsid w:val="00F723A6"/>
    <w:rsid w:val="00F758C6"/>
    <w:rsid w:val="00F76478"/>
    <w:rsid w:val="00F768ED"/>
    <w:rsid w:val="00F7706A"/>
    <w:rsid w:val="00F770F1"/>
    <w:rsid w:val="00F776CE"/>
    <w:rsid w:val="00F8315D"/>
    <w:rsid w:val="00F84C43"/>
    <w:rsid w:val="00F85854"/>
    <w:rsid w:val="00F9655B"/>
    <w:rsid w:val="00F968B7"/>
    <w:rsid w:val="00F973EE"/>
    <w:rsid w:val="00FA3087"/>
    <w:rsid w:val="00FA5646"/>
    <w:rsid w:val="00FB0C9D"/>
    <w:rsid w:val="00FB20AC"/>
    <w:rsid w:val="00FB33BA"/>
    <w:rsid w:val="00FC07B2"/>
    <w:rsid w:val="00FC0BF1"/>
    <w:rsid w:val="00FC4821"/>
    <w:rsid w:val="00FE308E"/>
    <w:rsid w:val="00FE3B1A"/>
    <w:rsid w:val="00FF2BE2"/>
    <w:rsid w:val="00FF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AEC42B8"/>
  <w15:chartTrackingRefBased/>
  <w15:docId w15:val="{C7BCD25E-3DA6-4688-9AEF-1FD498627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DD0"/>
    <w:pPr>
      <w:widowControl w:val="0"/>
    </w:pPr>
    <w:rPr>
      <w:rFonts w:ascii="Times New Roman" w:hAnsi="Times New Roman"/>
      <w:kern w:val="2"/>
      <w:sz w:val="24"/>
      <w:szCs w:val="24"/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265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265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265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265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265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265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265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265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265F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3265F"/>
    <w:rPr>
      <w:rFonts w:ascii="Cambria" w:eastAsia="PMingLiU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E3265F"/>
    <w:rPr>
      <w:rFonts w:ascii="Cambria" w:eastAsia="PMingLiU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3265F"/>
    <w:rPr>
      <w:rFonts w:ascii="Cambria" w:eastAsia="PMingLiU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E3265F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E3265F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E3265F"/>
    <w:rPr>
      <w:b/>
      <w:bCs/>
    </w:rPr>
  </w:style>
  <w:style w:type="character" w:customStyle="1" w:styleId="Heading7Char">
    <w:name w:val="Heading 7 Char"/>
    <w:link w:val="Heading7"/>
    <w:uiPriority w:val="9"/>
    <w:semiHidden/>
    <w:rsid w:val="00E3265F"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E3265F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E3265F"/>
    <w:rPr>
      <w:rFonts w:ascii="Cambria" w:eastAsia="PMingLiU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E3265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E3265F"/>
    <w:rPr>
      <w:rFonts w:ascii="Cambria" w:eastAsia="PMingLiU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265F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E3265F"/>
    <w:rPr>
      <w:rFonts w:ascii="Cambria" w:eastAsia="PMingLiU" w:hAnsi="Cambria"/>
      <w:sz w:val="24"/>
      <w:szCs w:val="24"/>
    </w:rPr>
  </w:style>
  <w:style w:type="character" w:styleId="Strong">
    <w:name w:val="Strong"/>
    <w:uiPriority w:val="22"/>
    <w:qFormat/>
    <w:rsid w:val="00E3265F"/>
    <w:rPr>
      <w:b/>
      <w:bCs/>
    </w:rPr>
  </w:style>
  <w:style w:type="character" w:styleId="Emphasis">
    <w:name w:val="Emphasis"/>
    <w:uiPriority w:val="20"/>
    <w:qFormat/>
    <w:rsid w:val="00E3265F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E3265F"/>
    <w:rPr>
      <w:szCs w:val="32"/>
    </w:rPr>
  </w:style>
  <w:style w:type="paragraph" w:styleId="ListParagraph">
    <w:name w:val="List Paragraph"/>
    <w:basedOn w:val="Normal"/>
    <w:uiPriority w:val="34"/>
    <w:qFormat/>
    <w:rsid w:val="00E3265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3265F"/>
    <w:rPr>
      <w:i/>
    </w:rPr>
  </w:style>
  <w:style w:type="character" w:customStyle="1" w:styleId="QuoteChar">
    <w:name w:val="Quote Char"/>
    <w:link w:val="Quote"/>
    <w:uiPriority w:val="29"/>
    <w:rsid w:val="00E3265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265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link w:val="IntenseQuote"/>
    <w:uiPriority w:val="30"/>
    <w:rsid w:val="00E3265F"/>
    <w:rPr>
      <w:b/>
      <w:i/>
      <w:sz w:val="24"/>
    </w:rPr>
  </w:style>
  <w:style w:type="character" w:styleId="SubtleEmphasis">
    <w:name w:val="Subtle Emphasis"/>
    <w:uiPriority w:val="19"/>
    <w:qFormat/>
    <w:rsid w:val="00E3265F"/>
    <w:rPr>
      <w:i/>
      <w:color w:val="5A5A5A"/>
    </w:rPr>
  </w:style>
  <w:style w:type="character" w:styleId="IntenseEmphasis">
    <w:name w:val="Intense Emphasis"/>
    <w:uiPriority w:val="21"/>
    <w:qFormat/>
    <w:rsid w:val="00E3265F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E3265F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E3265F"/>
    <w:rPr>
      <w:b/>
      <w:sz w:val="24"/>
      <w:u w:val="single"/>
    </w:rPr>
  </w:style>
  <w:style w:type="character" w:styleId="BookTitle">
    <w:name w:val="Book Title"/>
    <w:uiPriority w:val="33"/>
    <w:qFormat/>
    <w:rsid w:val="00E3265F"/>
    <w:rPr>
      <w:rFonts w:ascii="Cambria" w:eastAsia="PMingLiU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3265F"/>
    <w:pPr>
      <w:outlineLvl w:val="9"/>
    </w:pPr>
  </w:style>
  <w:style w:type="character" w:styleId="Hyperlink">
    <w:name w:val="Hyperlink"/>
    <w:uiPriority w:val="99"/>
    <w:unhideWhenUsed/>
    <w:rsid w:val="00AD4D65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D4D65"/>
    <w:rPr>
      <w:rFonts w:cs="Courier New"/>
    </w:rPr>
  </w:style>
  <w:style w:type="character" w:customStyle="1" w:styleId="PlainTextChar">
    <w:name w:val="Plain Text Char"/>
    <w:link w:val="PlainText"/>
    <w:uiPriority w:val="99"/>
    <w:rsid w:val="00AD4D65"/>
    <w:rPr>
      <w:rFonts w:ascii="Times New Roman" w:eastAsia="PMingLiU" w:hAnsi="Times New Roman" w:cs="Courier New"/>
      <w:kern w:val="2"/>
      <w:sz w:val="24"/>
      <w:szCs w:val="24"/>
      <w:lang w:eastAsia="zh-TW" w:bidi="ar-SA"/>
    </w:rPr>
  </w:style>
  <w:style w:type="paragraph" w:styleId="Header">
    <w:name w:val="header"/>
    <w:basedOn w:val="Normal"/>
    <w:link w:val="HeaderChar"/>
    <w:uiPriority w:val="99"/>
    <w:unhideWhenUsed/>
    <w:rsid w:val="00BC11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BC118D"/>
    <w:rPr>
      <w:rFonts w:ascii="Times New Roman" w:hAnsi="Times New Roman"/>
      <w:kern w:val="2"/>
    </w:rPr>
  </w:style>
  <w:style w:type="paragraph" w:styleId="Footer">
    <w:name w:val="footer"/>
    <w:basedOn w:val="Normal"/>
    <w:link w:val="FooterChar"/>
    <w:uiPriority w:val="99"/>
    <w:unhideWhenUsed/>
    <w:rsid w:val="00BC11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BC118D"/>
    <w:rPr>
      <w:rFonts w:ascii="Times New Roman" w:hAnsi="Times New Roman"/>
      <w:kern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2F66"/>
    <w:rPr>
      <w:rFonts w:ascii="Cambria" w:hAnsi="Cambri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C2F66"/>
    <w:rPr>
      <w:rFonts w:ascii="Cambria" w:eastAsia="PMingLiU" w:hAnsi="Cambria" w:cs="Times New Roman"/>
      <w:kern w:val="2"/>
      <w:sz w:val="16"/>
      <w:szCs w:val="16"/>
    </w:rPr>
  </w:style>
  <w:style w:type="character" w:styleId="FollowedHyperlink">
    <w:name w:val="FollowedHyperlink"/>
    <w:uiPriority w:val="99"/>
    <w:semiHidden/>
    <w:unhideWhenUsed/>
    <w:rsid w:val="008C2F66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1B1C38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paragraph" w:customStyle="1" w:styleId="Default">
    <w:name w:val="Default"/>
    <w:rsid w:val="00ED3CAD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zh-TW"/>
    </w:rPr>
  </w:style>
  <w:style w:type="character" w:customStyle="1" w:styleId="newstitle1">
    <w:name w:val="news_title1"/>
    <w:rsid w:val="00E03CF9"/>
    <w:rPr>
      <w:b/>
      <w:bCs/>
      <w:color w:val="1B5B93"/>
      <w:sz w:val="21"/>
      <w:szCs w:val="21"/>
    </w:rPr>
  </w:style>
  <w:style w:type="character" w:customStyle="1" w:styleId="st1">
    <w:name w:val="st1"/>
    <w:basedOn w:val="DefaultParagraphFont"/>
    <w:rsid w:val="00123DDE"/>
  </w:style>
  <w:style w:type="character" w:customStyle="1" w:styleId="apple-converted-space">
    <w:name w:val="apple-converted-space"/>
    <w:basedOn w:val="DefaultParagraphFont"/>
    <w:rsid w:val="008A09D1"/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0E6453"/>
    <w:pPr>
      <w:jc w:val="center"/>
    </w:pPr>
    <w:rPr>
      <w:rFonts w:ascii="Calibri" w:hAnsi="PMingLiU"/>
      <w:b/>
    </w:rPr>
  </w:style>
  <w:style w:type="character" w:customStyle="1" w:styleId="NoteHeadingChar">
    <w:name w:val="Note Heading Char"/>
    <w:link w:val="NoteHeading"/>
    <w:uiPriority w:val="99"/>
    <w:rsid w:val="000E6453"/>
    <w:rPr>
      <w:rFonts w:ascii="Calibri" w:eastAsia="PMingLiU" w:hAnsi="PMingLiU"/>
      <w:b/>
      <w:kern w:val="2"/>
      <w:sz w:val="24"/>
      <w:szCs w:val="24"/>
    </w:rPr>
  </w:style>
  <w:style w:type="paragraph" w:styleId="Closing">
    <w:name w:val="Closing"/>
    <w:basedOn w:val="Normal"/>
    <w:link w:val="ClosingChar"/>
    <w:uiPriority w:val="99"/>
    <w:unhideWhenUsed/>
    <w:rsid w:val="000E6453"/>
    <w:pPr>
      <w:ind w:leftChars="1800" w:left="100"/>
    </w:pPr>
    <w:rPr>
      <w:rFonts w:ascii="Calibri" w:hAnsi="PMingLiU"/>
      <w:b/>
    </w:rPr>
  </w:style>
  <w:style w:type="character" w:customStyle="1" w:styleId="ClosingChar">
    <w:name w:val="Closing Char"/>
    <w:link w:val="Closing"/>
    <w:uiPriority w:val="99"/>
    <w:rsid w:val="000E6453"/>
    <w:rPr>
      <w:rFonts w:ascii="Calibri" w:eastAsia="PMingLiU" w:hAnsi="PMingLiU"/>
      <w:b/>
      <w:kern w:val="2"/>
      <w:sz w:val="24"/>
      <w:szCs w:val="24"/>
    </w:rPr>
  </w:style>
  <w:style w:type="paragraph" w:customStyle="1" w:styleId="wordsection1">
    <w:name w:val="wordsection1"/>
    <w:basedOn w:val="Normal"/>
    <w:uiPriority w:val="99"/>
    <w:rsid w:val="003C2F96"/>
    <w:pPr>
      <w:widowControl/>
    </w:pPr>
    <w:rPr>
      <w:kern w:val="0"/>
    </w:rPr>
  </w:style>
  <w:style w:type="character" w:customStyle="1" w:styleId="1">
    <w:name w:val="未解析的提及項目1"/>
    <w:basedOn w:val="DefaultParagraphFont"/>
    <w:uiPriority w:val="99"/>
    <w:semiHidden/>
    <w:unhideWhenUsed/>
    <w:rsid w:val="002A1F7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2A1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1C6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D5935"/>
    <w:rPr>
      <w:rFonts w:ascii="Times New Roman" w:hAnsi="Times New Roman"/>
      <w:kern w:val="2"/>
      <w:sz w:val="24"/>
      <w:szCs w:val="24"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E742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4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0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01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286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7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forms.gle/piEm5AHbNWBREPHB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zhong@eduhk.h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eduhkcca/photos/a.806934382699416/4783467308379417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zhong@eduhk.hk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6780C8-C479-4557-8202-C82098676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IEd</Company>
  <LinksUpToDate>false</LinksUpToDate>
  <CharactersWithSpaces>2012</CharactersWithSpaces>
  <SharedDoc>false</SharedDoc>
  <HLinks>
    <vt:vector size="6" baseType="variant">
      <vt:variant>
        <vt:i4>5374040</vt:i4>
      </vt:variant>
      <vt:variant>
        <vt:i4>0</vt:i4>
      </vt:variant>
      <vt:variant>
        <vt:i4>0</vt:i4>
      </vt:variant>
      <vt:variant>
        <vt:i4>5</vt:i4>
      </vt:variant>
      <vt:variant>
        <vt:lpwstr>https://www.eduhk.hk/cca/view.php?secid=5278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KIEd</dc:creator>
  <cp:keywords/>
  <cp:lastModifiedBy>LAM, Ka Ching Rebecca [CO]</cp:lastModifiedBy>
  <cp:revision>4</cp:revision>
  <cp:lastPrinted>2019-05-10T04:27:00Z</cp:lastPrinted>
  <dcterms:created xsi:type="dcterms:W3CDTF">2021-12-17T06:23:00Z</dcterms:created>
  <dcterms:modified xsi:type="dcterms:W3CDTF">2021-12-17T06:30:00Z</dcterms:modified>
</cp:coreProperties>
</file>